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0B6081F2" w:rsidR="0050405F" w:rsidRDefault="007E7009">
      <w:pPr>
        <w:spacing w:after="0" w:line="259" w:lineRule="auto"/>
        <w:ind w:left="-10055" w:right="11002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7B43FEA0">
                <wp:simplePos x="0" y="0"/>
                <wp:positionH relativeFrom="page">
                  <wp:posOffset>-6350</wp:posOffset>
                </wp:positionH>
                <wp:positionV relativeFrom="paragraph">
                  <wp:posOffset>5848351</wp:posOffset>
                </wp:positionV>
                <wp:extent cx="7559040" cy="78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78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75E909E" w:rsidR="00987866" w:rsidRPr="007E7009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7E700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Tim Pengabdi :</w:t>
                            </w:r>
                          </w:p>
                          <w:p w14:paraId="71DEBFA2" w14:textId="77777777" w:rsidR="00987866" w:rsidRPr="007E7009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</w:p>
                          <w:p w14:paraId="6E2B8033" w14:textId="77777777" w:rsidR="00987866" w:rsidRPr="007E7009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Ketua (Departemen/Fakultas)</w:t>
                            </w:r>
                          </w:p>
                          <w:p w14:paraId="4FE10594" w14:textId="77777777" w:rsidR="007E7009" w:rsidRPr="007E7009" w:rsidRDefault="007E7009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14:paraId="51F75B0D" w14:textId="77777777" w:rsidR="00987866" w:rsidRPr="007E7009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26" style="position:absolute;left:0;text-align:left;margin-left:-.5pt;margin-top:460.5pt;width:595.2pt;height: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" filled="f" stroked="f">
                <v:textbox inset="0,0,0,0">
                  <w:txbxContent>
                    <w:p w14:paraId="46EED9F8" w14:textId="275E909E" w:rsidR="00987866" w:rsidRPr="007E7009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7E700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Tim Pengabdi :</w:t>
                      </w:r>
                    </w:p>
                    <w:p w14:paraId="71DEBFA2" w14:textId="77777777" w:rsidR="00987866" w:rsidRPr="007E7009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</w:p>
                    <w:p w14:paraId="6E2B8033" w14:textId="77777777" w:rsidR="00987866" w:rsidRPr="007E7009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Ketua (Departemen/Fakultas)</w:t>
                      </w:r>
                    </w:p>
                    <w:p w14:paraId="4FE10594" w14:textId="77777777" w:rsidR="007E7009" w:rsidRPr="007E7009" w:rsidRDefault="007E7009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  <w:p w14:paraId="51F75B0D" w14:textId="77777777" w:rsidR="00987866" w:rsidRPr="007E7009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B62551"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0356498E" w:rsidR="00B62551" w:rsidRPr="00D554F4" w:rsidRDefault="00147C76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1.00</w:t>
                            </w:r>
                            <w:r w:rsidR="00CA6A16">
                              <w:rPr>
                                <w:sz w:val="32"/>
                                <w:szCs w:val="28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">
                <v:textbox>
                  <w:txbxContent>
                    <w:p w14:paraId="44FCA3D1" w14:textId="0356498E" w:rsidR="00B62551" w:rsidRPr="00D554F4" w:rsidRDefault="00147C76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1.00</w:t>
                      </w:r>
                      <w:r w:rsidR="00CA6A16">
                        <w:rPr>
                          <w:sz w:val="32"/>
                          <w:szCs w:val="28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B62551"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4998CC00" w:rsidR="00F00D45" w:rsidRPr="000A0A34" w:rsidRDefault="004F2E6B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PROPOSAL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55965504" w:rsidR="0050405F" w:rsidRPr="000A0A34" w:rsidRDefault="008F7EC9" w:rsidP="002D522F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SKEMA ABMAS </w:t>
                              </w:r>
                              <w:r w:rsidR="008A5EA7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PRIORITA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8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">
                <v:shape id="Shape 2563" o:spid="_x0000_s1029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30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1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4998CC00" w:rsidR="00F00D45" w:rsidRPr="000A0A34" w:rsidRDefault="004F2E6B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PROPOSAL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55965504" w:rsidR="0050405F" w:rsidRPr="000A0A34" w:rsidRDefault="008F7EC9" w:rsidP="002D522F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SKEMA ABMAS </w:t>
                        </w:r>
                        <w:r w:rsidR="008A5EA7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PRIORITAS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2A39C31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FF206EA" w14:textId="00607CB8" w:rsidR="0031738C" w:rsidRDefault="00754AEC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GERAKAN</w:t>
                            </w:r>
                            <w:r w:rsidR="00F27FF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31738C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SERIBU TANGAN PALSU </w:t>
                            </w:r>
                          </w:p>
                          <w:p w14:paraId="1993DBEE" w14:textId="7D0A51D3" w:rsidR="001E1211" w:rsidRPr="000A0A34" w:rsidRDefault="0031738C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UNTUK MASYARAT TIDAK MAMPU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2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EnJuo2jAQAAPAMAAA4AAAAAAAAAAAAAAAAALgIAAGRycy9lMm9Eb2MueG1sUEsBAi0AFAAG&#10;AAgAAAAhAPiIQczhAAAACQEAAA8AAAAAAAAAAAAAAAAA/QMAAGRycy9kb3ducmV2LnhtbFBLBQYA&#10;AAAABAAEAPMAAAALBQAAAAA=&#10;" filled="f" stroked="f">
                <v:textbox inset="0,0,0,0">
                  <w:txbxContent>
                    <w:p w14:paraId="0FF206EA" w14:textId="00607CB8" w:rsidR="0031738C" w:rsidRDefault="00754AEC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GERAKAN</w:t>
                      </w:r>
                      <w:r w:rsidR="00F27FF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r w:rsidR="0031738C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SERIBU TANGAN PALSU </w:t>
                      </w:r>
                    </w:p>
                    <w:p w14:paraId="1993DBEE" w14:textId="7D0A51D3" w:rsidR="001E1211" w:rsidRPr="000A0A34" w:rsidRDefault="0031738C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UNTUK MASYARAT TIDAK MAMPU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64CE830F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636283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64CE830F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636283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3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4C93C865" w14:textId="05295DE7" w:rsidR="00296711" w:rsidRPr="00BA314E" w:rsidRDefault="00296711" w:rsidP="00296711">
      <w:pPr>
        <w:pStyle w:val="Heading1"/>
        <w:spacing w:line="276" w:lineRule="auto"/>
        <w:rPr>
          <w:rFonts w:cs="Times New Roman"/>
          <w:sz w:val="24"/>
          <w:szCs w:val="24"/>
        </w:rPr>
      </w:pPr>
      <w:bookmarkStart w:id="1" w:name="_Toc98130186"/>
      <w:r w:rsidRPr="00BA314E">
        <w:rPr>
          <w:rFonts w:cs="Times New Roman"/>
          <w:sz w:val="24"/>
          <w:szCs w:val="24"/>
        </w:rPr>
        <w:lastRenderedPageBreak/>
        <w:t>LEMBAR PENGESAHAN</w:t>
      </w:r>
      <w:bookmarkEnd w:id="1"/>
    </w:p>
    <w:p w14:paraId="75119B2A" w14:textId="00C78690" w:rsidR="00296711" w:rsidRPr="008F7EC9" w:rsidRDefault="008F7EC9" w:rsidP="00296711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PROPOSAL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PENGABDIAN </w:t>
      </w:r>
      <w:r w:rsidR="00163753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KEPADA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MASYARAKAT </w:t>
      </w:r>
    </w:p>
    <w:p w14:paraId="1594F56C" w14:textId="498C8531" w:rsidR="00161E5B" w:rsidRDefault="008F7EC9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SKEMA ABMAS </w:t>
      </w:r>
      <w:r w:rsidR="008A5EA7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PRIORITAS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</w:rPr>
        <w:t xml:space="preserve"> 20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2</w:t>
      </w:r>
      <w:r w:rsidR="00636283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3</w:t>
      </w:r>
      <w:r w:rsidR="00296711" w:rsidRPr="00BA314E">
        <w:rPr>
          <w:color w:val="auto"/>
          <w:sz w:val="24"/>
          <w:szCs w:val="24"/>
          <w:lang w:val="en-US"/>
        </w:rPr>
        <w:t xml:space="preserve"> </w:t>
      </w:r>
    </w:p>
    <w:p w14:paraId="28394C44" w14:textId="77777777" w:rsidR="000F2A40" w:rsidRDefault="000F2A40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</w:p>
    <w:p w14:paraId="73DB76C0" w14:textId="77777777" w:rsidR="000F2A40" w:rsidRPr="00BA314E" w:rsidRDefault="000F2A40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3134"/>
        <w:gridCol w:w="284"/>
        <w:gridCol w:w="6095"/>
      </w:tblGrid>
      <w:tr w:rsidR="00161E5B" w14:paraId="3F7ADB6C" w14:textId="77777777" w:rsidTr="00BA314E">
        <w:tc>
          <w:tcPr>
            <w:tcW w:w="411" w:type="dxa"/>
          </w:tcPr>
          <w:p w14:paraId="73599210" w14:textId="6740A12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134" w:type="dxa"/>
          </w:tcPr>
          <w:p w14:paraId="4E45746F" w14:textId="02B065F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</w:p>
        </w:tc>
        <w:tc>
          <w:tcPr>
            <w:tcW w:w="284" w:type="dxa"/>
          </w:tcPr>
          <w:p w14:paraId="5990B3A5" w14:textId="44457DAA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489B4F" w14:textId="2EDE942D" w:rsidR="00161E5B" w:rsidRPr="00161E5B" w:rsidRDefault="00754AEC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erakan Seribu</w:t>
            </w:r>
            <w:r w:rsidR="008F61E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angan Palsu untuk Masyarakat Tidak Mampu</w:t>
            </w:r>
          </w:p>
        </w:tc>
      </w:tr>
      <w:tr w:rsidR="00161E5B" w14:paraId="206CA781" w14:textId="77777777" w:rsidTr="00BA314E">
        <w:tc>
          <w:tcPr>
            <w:tcW w:w="411" w:type="dxa"/>
          </w:tcPr>
          <w:p w14:paraId="1B85144D" w14:textId="61C0B77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134" w:type="dxa"/>
          </w:tcPr>
          <w:p w14:paraId="5B688772" w14:textId="73B9FB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tua Tim</w:t>
            </w:r>
          </w:p>
        </w:tc>
        <w:tc>
          <w:tcPr>
            <w:tcW w:w="284" w:type="dxa"/>
          </w:tcPr>
          <w:p w14:paraId="5420F71B" w14:textId="158129F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FB4A6B8" w14:textId="772D495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5338A2F" w14:textId="77777777" w:rsidTr="00BA314E">
        <w:tc>
          <w:tcPr>
            <w:tcW w:w="411" w:type="dxa"/>
          </w:tcPr>
          <w:p w14:paraId="0E97DD1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308AA71" w14:textId="359F66CE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284" w:type="dxa"/>
          </w:tcPr>
          <w:p w14:paraId="2E7FA604" w14:textId="1733455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210AF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6C9467F2" w14:textId="77777777" w:rsidTr="00BA314E">
        <w:tc>
          <w:tcPr>
            <w:tcW w:w="411" w:type="dxa"/>
          </w:tcPr>
          <w:p w14:paraId="3FC267E4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20185A3D" w14:textId="473B6343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nis Kelamin</w:t>
            </w:r>
          </w:p>
        </w:tc>
        <w:tc>
          <w:tcPr>
            <w:tcW w:w="284" w:type="dxa"/>
          </w:tcPr>
          <w:p w14:paraId="614AA9C7" w14:textId="696895A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8602C69" w14:textId="5B5008A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F8DBD9E" w14:textId="77777777" w:rsidTr="00BA314E">
        <w:tc>
          <w:tcPr>
            <w:tcW w:w="411" w:type="dxa"/>
          </w:tcPr>
          <w:p w14:paraId="6F12F0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4AB40BB" w14:textId="098205B4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78DF2251" w14:textId="6C411C6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3347C35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7554855" w14:textId="77777777" w:rsidTr="00BA314E">
        <w:tc>
          <w:tcPr>
            <w:tcW w:w="411" w:type="dxa"/>
          </w:tcPr>
          <w:p w14:paraId="12AE0BB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A053876" w14:textId="2840C7BF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Fungsional</w:t>
            </w:r>
          </w:p>
        </w:tc>
        <w:tc>
          <w:tcPr>
            <w:tcW w:w="284" w:type="dxa"/>
          </w:tcPr>
          <w:p w14:paraId="7553E8CC" w14:textId="18EA7561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F16C376" w14:textId="06591322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10BDCCD" w14:textId="77777777" w:rsidTr="00BA314E">
        <w:tc>
          <w:tcPr>
            <w:tcW w:w="411" w:type="dxa"/>
          </w:tcPr>
          <w:p w14:paraId="7A341A4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BE076D9" w14:textId="54C68389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gkat/Golongan</w:t>
            </w:r>
          </w:p>
        </w:tc>
        <w:tc>
          <w:tcPr>
            <w:tcW w:w="284" w:type="dxa"/>
          </w:tcPr>
          <w:p w14:paraId="2D3C3C13" w14:textId="75A5D04B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AD96530" w14:textId="28EEDD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1B2D97E" w14:textId="77777777" w:rsidTr="00BA314E">
        <w:tc>
          <w:tcPr>
            <w:tcW w:w="411" w:type="dxa"/>
          </w:tcPr>
          <w:p w14:paraId="04D41871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7BA66D0" w14:textId="14CE6FD3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 Keahlian</w:t>
            </w:r>
          </w:p>
        </w:tc>
        <w:tc>
          <w:tcPr>
            <w:tcW w:w="284" w:type="dxa"/>
          </w:tcPr>
          <w:p w14:paraId="25072982" w14:textId="04C6319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ED021F1" w14:textId="2D49CF4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41A5169" w14:textId="77777777" w:rsidTr="00BA314E">
        <w:tc>
          <w:tcPr>
            <w:tcW w:w="411" w:type="dxa"/>
          </w:tcPr>
          <w:p w14:paraId="7933FF3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AD22928" w14:textId="52D40A95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 / Fakultas</w:t>
            </w:r>
          </w:p>
        </w:tc>
        <w:tc>
          <w:tcPr>
            <w:tcW w:w="284" w:type="dxa"/>
          </w:tcPr>
          <w:p w14:paraId="4B81D772" w14:textId="42695A4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F330A2D" w14:textId="3581CEA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69C505E" w14:textId="77777777" w:rsidTr="00BA314E">
        <w:tc>
          <w:tcPr>
            <w:tcW w:w="411" w:type="dxa"/>
          </w:tcPr>
          <w:p w14:paraId="4013A5B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CC8A97B" w14:textId="1A6192D1" w:rsidR="00161E5B" w:rsidRDefault="00BA1F3D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nggota </w:t>
            </w:r>
            <w:r w:rsid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m</w:t>
            </w:r>
          </w:p>
        </w:tc>
        <w:tc>
          <w:tcPr>
            <w:tcW w:w="284" w:type="dxa"/>
          </w:tcPr>
          <w:p w14:paraId="491AAB46" w14:textId="0070D68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29833C" w14:textId="3F161AE9" w:rsidR="00161E5B" w:rsidRPr="00161E5B" w:rsidRDefault="00324550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(di lampiran </w:t>
            </w:r>
            <w:r w:rsidR="006A5DD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</w:tr>
    </w:tbl>
    <w:p w14:paraId="1F311888" w14:textId="77777777" w:rsidR="00161E5B" w:rsidRDefault="00161E5B" w:rsidP="00161E5B">
      <w:pPr>
        <w:pStyle w:val="NoSpacing"/>
        <w:spacing w:line="276" w:lineRule="auto"/>
      </w:pPr>
    </w:p>
    <w:p w14:paraId="684A1518" w14:textId="7D181C9F" w:rsidR="006A0696" w:rsidRDefault="006A0696" w:rsidP="00161E5B">
      <w:pPr>
        <w:pStyle w:val="NoSpacing"/>
        <w:spacing w:line="276" w:lineRule="auto"/>
      </w:pPr>
    </w:p>
    <w:p w14:paraId="78DF1DCC" w14:textId="77777777" w:rsidR="006A0696" w:rsidRDefault="006A0696" w:rsidP="00161E5B">
      <w:pPr>
        <w:pStyle w:val="NoSpacing"/>
        <w:spacing w:line="276" w:lineRule="auto"/>
      </w:pPr>
    </w:p>
    <w:tbl>
      <w:tblPr>
        <w:tblStyle w:val="TableGrid0"/>
        <w:tblW w:w="10213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3"/>
        <w:gridCol w:w="4389"/>
        <w:gridCol w:w="431"/>
      </w:tblGrid>
      <w:tr w:rsidR="00161E5B" w14:paraId="64895754" w14:textId="77777777" w:rsidTr="006A0696">
        <w:tc>
          <w:tcPr>
            <w:tcW w:w="5393" w:type="dxa"/>
          </w:tcPr>
          <w:p w14:paraId="2E15A6E1" w14:textId="33035388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820" w:type="dxa"/>
            <w:gridSpan w:val="2"/>
          </w:tcPr>
          <w:p w14:paraId="0FAFC0EF" w14:textId="5349A282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urabaya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</w:p>
        </w:tc>
      </w:tr>
      <w:tr w:rsidR="00161E5B" w14:paraId="37664C9C" w14:textId="77777777" w:rsidTr="006A0696">
        <w:tc>
          <w:tcPr>
            <w:tcW w:w="5393" w:type="dxa"/>
          </w:tcPr>
          <w:p w14:paraId="03E82ECD" w14:textId="4AEC2C5E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</w:t>
            </w:r>
          </w:p>
        </w:tc>
        <w:tc>
          <w:tcPr>
            <w:tcW w:w="4820" w:type="dxa"/>
            <w:gridSpan w:val="2"/>
          </w:tcPr>
          <w:p w14:paraId="7D58168E" w14:textId="77777777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61E5B" w14:paraId="57DDBEC7" w14:textId="77777777" w:rsidTr="006A0696">
        <w:tc>
          <w:tcPr>
            <w:tcW w:w="5393" w:type="dxa"/>
          </w:tcPr>
          <w:p w14:paraId="6A95BC6F" w14:textId="2FD2A16C" w:rsidR="00161E5B" w:rsidRPr="00BA314E" w:rsidRDefault="00324550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Kasubdit Abmas</w:t>
            </w:r>
          </w:p>
        </w:tc>
        <w:tc>
          <w:tcPr>
            <w:tcW w:w="4820" w:type="dxa"/>
            <w:gridSpan w:val="2"/>
          </w:tcPr>
          <w:p w14:paraId="0D6ADE45" w14:textId="3C7405CA" w:rsidR="00161E5B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Ketua Tim</w:t>
            </w:r>
          </w:p>
        </w:tc>
      </w:tr>
      <w:tr w:rsidR="00B134D3" w14:paraId="46453B6A" w14:textId="77777777" w:rsidTr="006A0696">
        <w:tc>
          <w:tcPr>
            <w:tcW w:w="5393" w:type="dxa"/>
          </w:tcPr>
          <w:p w14:paraId="2FEFC391" w14:textId="77777777" w:rsidR="00B134D3" w:rsidRPr="00BA314E" w:rsidRDefault="00B134D3" w:rsidP="00BA314E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38D19BCD" w14:textId="4422DE22" w:rsidR="00B134D3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67118246" w14:textId="5C52E941" w:rsidR="00B134D3" w:rsidRPr="00BA314E" w:rsidRDefault="00B134D3" w:rsidP="00BA1F3D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820" w:type="dxa"/>
            <w:gridSpan w:val="2"/>
          </w:tcPr>
          <w:p w14:paraId="1AF20868" w14:textId="77777777" w:rsidR="00B134D3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798D86D7" w14:textId="77777777" w:rsidR="000F2A40" w:rsidRDefault="000F2A40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16441D7D" w14:textId="77777777" w:rsidR="000F2A40" w:rsidRDefault="000F2A40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25BFB310" w14:textId="457AE230" w:rsidR="000F2A40" w:rsidRPr="00BA314E" w:rsidRDefault="000F2A40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134D3" w14:paraId="04039989" w14:textId="77777777" w:rsidTr="006A0696">
        <w:tc>
          <w:tcPr>
            <w:tcW w:w="5393" w:type="dxa"/>
          </w:tcPr>
          <w:p w14:paraId="4BF7CDB8" w14:textId="7284A535" w:rsidR="00B134D3" w:rsidRPr="00BA314E" w:rsidRDefault="00324550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Lalu Muhamad Jaelani, ST, MSc, PhD</w:t>
            </w:r>
          </w:p>
        </w:tc>
        <w:tc>
          <w:tcPr>
            <w:tcW w:w="4820" w:type="dxa"/>
            <w:gridSpan w:val="2"/>
          </w:tcPr>
          <w:p w14:paraId="7C9BE741" w14:textId="465781F3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ma Jelas</w:t>
            </w:r>
          </w:p>
        </w:tc>
      </w:tr>
      <w:tr w:rsidR="00B134D3" w14:paraId="7CEFC600" w14:textId="77777777" w:rsidTr="006A0696">
        <w:tc>
          <w:tcPr>
            <w:tcW w:w="5393" w:type="dxa"/>
          </w:tcPr>
          <w:p w14:paraId="1AE287F9" w14:textId="3038E477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  <w:r w:rsidR="0032455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198012212003121001</w:t>
            </w:r>
          </w:p>
        </w:tc>
        <w:tc>
          <w:tcPr>
            <w:tcW w:w="4820" w:type="dxa"/>
            <w:gridSpan w:val="2"/>
          </w:tcPr>
          <w:p w14:paraId="7F8719A5" w14:textId="2205DC5B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B134D3" w14:paraId="5E98E0A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59C8BA27" w14:textId="77777777" w:rsidR="006A0696" w:rsidRDefault="006A0696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073937FF" w14:textId="77777777" w:rsidR="000F2A40" w:rsidRDefault="000F2A40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7BFED049" w14:textId="77777777" w:rsidR="000F2A40" w:rsidRDefault="000F2A40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5454C9C" w14:textId="2E965F09" w:rsidR="00B134D3" w:rsidRPr="00BA314E" w:rsidRDefault="00B134D3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</w:p>
        </w:tc>
      </w:tr>
      <w:tr w:rsidR="00BA314E" w14:paraId="65D46557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64532C39" w14:textId="712EB3EF" w:rsidR="00BA314E" w:rsidRPr="00BA314E" w:rsidRDefault="00BA314E" w:rsidP="00BA314E">
            <w:pPr>
              <w:ind w:right="206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Direktur Riset dan Pengabdian </w:t>
            </w:r>
            <w:r w:rsidR="009D5DA9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kepada </w:t>
            </w: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Masyarakat</w:t>
            </w:r>
          </w:p>
        </w:tc>
      </w:tr>
      <w:tr w:rsidR="00BA314E" w14:paraId="4F6FE9A2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  <w:vAlign w:val="center"/>
          </w:tcPr>
          <w:p w14:paraId="44200A9F" w14:textId="77777777" w:rsidR="00B72768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</w:pPr>
          </w:p>
          <w:p w14:paraId="39B2E3F0" w14:textId="77777777" w:rsidR="00BA314E" w:rsidRDefault="00BA314E" w:rsidP="00B7276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108B6A0B" w14:textId="46DD7A8A" w:rsidR="00E5507A" w:rsidRPr="00BA314E" w:rsidRDefault="00E5507A" w:rsidP="00B7276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A314E" w14:paraId="0B54015F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75F3215E" w14:textId="06A4307C" w:rsidR="00BA314E" w:rsidRPr="00BA314E" w:rsidRDefault="000F7B49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F7B49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Fadlilatul Taufany, S.T., Ph.D</w:t>
            </w:r>
          </w:p>
        </w:tc>
      </w:tr>
      <w:tr w:rsidR="00BA314E" w14:paraId="7C7F750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4B364846" w14:textId="4FD96212" w:rsidR="00BA314E" w:rsidRPr="00BA314E" w:rsidRDefault="00BA314E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NIP</w:t>
            </w:r>
            <w:r w:rsidR="00BB5461">
              <w:t xml:space="preserve"> </w:t>
            </w:r>
            <w:r w:rsidR="00BB5461" w:rsidRPr="00BB5461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198107132005011001</w:t>
            </w:r>
          </w:p>
        </w:tc>
      </w:tr>
    </w:tbl>
    <w:p w14:paraId="4BEAF600" w14:textId="77777777" w:rsidR="000F2A40" w:rsidRDefault="000F2A40" w:rsidP="00BF63D0">
      <w:pPr>
        <w:pStyle w:val="Heading1"/>
      </w:pPr>
    </w:p>
    <w:p w14:paraId="723E5AC3" w14:textId="77777777" w:rsidR="000F2A40" w:rsidRDefault="000F2A4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9749070" w14:textId="0FEC2B1B" w:rsidR="00BF63D0" w:rsidRDefault="00BF63D0" w:rsidP="00BF63D0">
      <w:pPr>
        <w:pStyle w:val="Heading1"/>
      </w:pPr>
      <w:r>
        <w:lastRenderedPageBreak/>
        <w:tab/>
      </w:r>
      <w:bookmarkStart w:id="2" w:name="_Toc98130187"/>
      <w:r>
        <w:t>Ringkasan</w:t>
      </w:r>
      <w:bookmarkEnd w:id="2"/>
    </w:p>
    <w:p w14:paraId="0FEB9512" w14:textId="5E5DEB34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, solusi</w:t>
      </w:r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roduk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target luaran yang akan dicapai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3" w:name="_Toc98130188"/>
      <w:r>
        <w:lastRenderedPageBreak/>
        <w:t>Daftar Isi</w:t>
      </w:r>
      <w:bookmarkEnd w:id="3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2ACC7A74" w14:textId="4474C2D5" w:rsidR="0078422F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r w:rsidRPr="00F94163">
            <w:rPr>
              <w:rFonts w:cs="Times New Roman"/>
              <w:color w:val="auto"/>
            </w:rPr>
            <w:fldChar w:fldCharType="begin"/>
          </w:r>
          <w:r w:rsidRPr="00F94163">
            <w:rPr>
              <w:rFonts w:cs="Times New Roman"/>
              <w:color w:val="auto"/>
            </w:rPr>
            <w:instrText xml:space="preserve"> TOC \o "1-3" \h \z \u </w:instrText>
          </w:r>
          <w:r w:rsidRPr="00F94163">
            <w:rPr>
              <w:rFonts w:cs="Times New Roman"/>
              <w:color w:val="auto"/>
            </w:rPr>
            <w:fldChar w:fldCharType="separate"/>
          </w:r>
          <w:hyperlink w:anchor="_Toc98130186" w:history="1">
            <w:r w:rsidR="0078422F" w:rsidRPr="000A34F8">
              <w:rPr>
                <w:rStyle w:val="Hyperlink"/>
                <w:rFonts w:cs="Times New Roman"/>
                <w:noProof/>
              </w:rPr>
              <w:t>LEMBAR PENGESAHAN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186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i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018278C7" w14:textId="4A9A6786" w:rsidR="0078422F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187" w:history="1">
            <w:r w:rsidR="0078422F" w:rsidRPr="000A34F8">
              <w:rPr>
                <w:rStyle w:val="Hyperlink"/>
                <w:noProof/>
              </w:rPr>
              <w:t>Ringkasan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187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ii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05602C75" w14:textId="3FDC3D06" w:rsidR="0078422F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188" w:history="1">
            <w:r w:rsidR="0078422F" w:rsidRPr="000A34F8">
              <w:rPr>
                <w:rStyle w:val="Hyperlink"/>
                <w:noProof/>
              </w:rPr>
              <w:t>Daftar Isi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188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iii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559646E4" w14:textId="1E15B452" w:rsidR="0078422F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189" w:history="1">
            <w:r w:rsidR="0078422F" w:rsidRPr="000A34F8">
              <w:rPr>
                <w:rStyle w:val="Hyperlink"/>
                <w:noProof/>
              </w:rPr>
              <w:t>Daftar Tabel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189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iv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012A7B9F" w14:textId="5AA178EA" w:rsidR="0078422F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190" w:history="1">
            <w:r w:rsidR="0078422F" w:rsidRPr="000A34F8">
              <w:rPr>
                <w:rStyle w:val="Hyperlink"/>
                <w:noProof/>
              </w:rPr>
              <w:t>Daftar Gambar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190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v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55D52E5E" w14:textId="75D71051" w:rsidR="0078422F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191" w:history="1">
            <w:r w:rsidR="0078422F" w:rsidRPr="000A34F8">
              <w:rPr>
                <w:rStyle w:val="Hyperlink"/>
                <w:noProof/>
              </w:rPr>
              <w:t>Daftar Lampiran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191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vi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6E60C169" w14:textId="34240A20" w:rsidR="0078422F" w:rsidRPr="00636283" w:rsidRDefault="00000000">
          <w:pPr>
            <w:pStyle w:val="TOC1"/>
            <w:rPr>
              <w:rFonts w:eastAsiaTheme="minorEastAsia" w:cs="Times New Roman"/>
              <w:noProof/>
              <w:color w:val="auto"/>
              <w:lang w:eastAsia="zh-CN"/>
            </w:rPr>
          </w:pPr>
          <w:hyperlink w:anchor="_Toc98130192" w:history="1">
            <w:r w:rsidR="0078422F" w:rsidRPr="00636283">
              <w:rPr>
                <w:rStyle w:val="Hyperlink"/>
                <w:rFonts w:cs="Times New Roman"/>
                <w:noProof/>
                <w:color w:val="auto"/>
              </w:rPr>
              <w:t>BAB I PENDAHULUAN</w:t>
            </w:r>
            <w:r w:rsidR="0078422F" w:rsidRPr="00636283">
              <w:rPr>
                <w:rFonts w:cs="Times New Roman"/>
                <w:noProof/>
                <w:webHidden/>
                <w:color w:val="auto"/>
              </w:rPr>
              <w:tab/>
            </w:r>
            <w:r w:rsidR="0078422F" w:rsidRPr="00636283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="0078422F" w:rsidRPr="00636283">
              <w:rPr>
                <w:rFonts w:cs="Times New Roman"/>
                <w:noProof/>
                <w:webHidden/>
                <w:color w:val="auto"/>
              </w:rPr>
              <w:instrText xml:space="preserve"> PAGEREF _Toc98130192 \h </w:instrText>
            </w:r>
            <w:r w:rsidR="0078422F" w:rsidRPr="00636283">
              <w:rPr>
                <w:rFonts w:cs="Times New Roman"/>
                <w:noProof/>
                <w:webHidden/>
                <w:color w:val="auto"/>
              </w:rPr>
            </w:r>
            <w:r w:rsidR="0078422F" w:rsidRPr="00636283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78422F" w:rsidRPr="00636283">
              <w:rPr>
                <w:rFonts w:cs="Times New Roman"/>
                <w:noProof/>
                <w:webHidden/>
                <w:color w:val="auto"/>
              </w:rPr>
              <w:t>2</w:t>
            </w:r>
            <w:r w:rsidR="0078422F" w:rsidRPr="00636283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10E8C8B7" w14:textId="2079A816" w:rsidR="0078422F" w:rsidRPr="00636283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lang w:eastAsia="zh-CN"/>
            </w:rPr>
          </w:pPr>
          <w:hyperlink w:anchor="_Toc98130193" w:history="1">
            <w:r w:rsidR="0078422F" w:rsidRPr="00636283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1.1.</w:t>
            </w:r>
            <w:r w:rsidR="0078422F" w:rsidRPr="00636283">
              <w:rPr>
                <w:rFonts w:ascii="Times New Roman" w:eastAsiaTheme="minorEastAsia" w:hAnsi="Times New Roman" w:cs="Times New Roman"/>
                <w:noProof/>
                <w:color w:val="auto"/>
                <w:lang w:eastAsia="zh-CN"/>
              </w:rPr>
              <w:tab/>
            </w:r>
            <w:r w:rsidR="0078422F" w:rsidRPr="00636283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Latar Belakang</w:t>
            </w:r>
            <w:r w:rsidR="0078422F" w:rsidRPr="00636283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="0078422F" w:rsidRPr="00636283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="0078422F" w:rsidRPr="00636283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98130193 \h </w:instrText>
            </w:r>
            <w:r w:rsidR="0078422F" w:rsidRPr="00636283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="0078422F" w:rsidRPr="00636283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="0078422F" w:rsidRPr="00636283">
              <w:rPr>
                <w:rFonts w:ascii="Times New Roman" w:hAnsi="Times New Roman" w:cs="Times New Roman"/>
                <w:noProof/>
                <w:webHidden/>
                <w:color w:val="auto"/>
              </w:rPr>
              <w:t>2</w:t>
            </w:r>
            <w:r w:rsidR="0078422F" w:rsidRPr="00636283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4D68D9CA" w14:textId="5BE35823" w:rsidR="0078422F" w:rsidRPr="00636283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lang w:eastAsia="zh-CN"/>
            </w:rPr>
          </w:pPr>
          <w:hyperlink w:anchor="_Toc98130194" w:history="1">
            <w:r w:rsidR="0078422F" w:rsidRPr="00636283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2.</w:t>
            </w:r>
            <w:r w:rsidR="0078422F" w:rsidRPr="00636283">
              <w:rPr>
                <w:rFonts w:ascii="Times New Roman" w:eastAsiaTheme="minorEastAsia" w:hAnsi="Times New Roman" w:cs="Times New Roman"/>
                <w:noProof/>
                <w:color w:val="auto"/>
                <w:lang w:eastAsia="zh-CN"/>
              </w:rPr>
              <w:tab/>
            </w:r>
            <w:r w:rsidR="0078422F" w:rsidRPr="00636283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Perumusan Konsep dan Strategi Kegiatan</w:t>
            </w:r>
            <w:r w:rsidR="0078422F" w:rsidRPr="00636283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="0078422F" w:rsidRPr="00636283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="0078422F" w:rsidRPr="00636283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98130194 \h </w:instrText>
            </w:r>
            <w:r w:rsidR="0078422F" w:rsidRPr="00636283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="0078422F" w:rsidRPr="00636283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="0078422F" w:rsidRPr="00636283">
              <w:rPr>
                <w:rFonts w:ascii="Times New Roman" w:hAnsi="Times New Roman" w:cs="Times New Roman"/>
                <w:noProof/>
                <w:webHidden/>
                <w:color w:val="auto"/>
              </w:rPr>
              <w:t>2</w:t>
            </w:r>
            <w:r w:rsidR="0078422F" w:rsidRPr="00636283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4A77F4E5" w14:textId="322B7301" w:rsidR="0078422F" w:rsidRPr="00636283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lang w:eastAsia="zh-CN"/>
            </w:rPr>
          </w:pPr>
          <w:hyperlink w:anchor="_Toc98130195" w:history="1">
            <w:r w:rsidR="0078422F" w:rsidRPr="00636283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1.3.</w:t>
            </w:r>
            <w:r w:rsidR="0078422F" w:rsidRPr="00636283">
              <w:rPr>
                <w:rFonts w:ascii="Times New Roman" w:eastAsiaTheme="minorEastAsia" w:hAnsi="Times New Roman" w:cs="Times New Roman"/>
                <w:noProof/>
                <w:color w:val="auto"/>
                <w:lang w:eastAsia="zh-CN"/>
              </w:rPr>
              <w:tab/>
            </w:r>
            <w:r w:rsidR="0078422F" w:rsidRPr="00636283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Tujuan, Manfaat, dan Dampak Kegiatan yang Diharapkan</w:t>
            </w:r>
            <w:r w:rsidR="0078422F" w:rsidRPr="00636283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="0078422F" w:rsidRPr="00636283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="0078422F" w:rsidRPr="00636283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98130195 \h </w:instrText>
            </w:r>
            <w:r w:rsidR="0078422F" w:rsidRPr="00636283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="0078422F" w:rsidRPr="00636283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="0078422F" w:rsidRPr="00636283">
              <w:rPr>
                <w:rFonts w:ascii="Times New Roman" w:hAnsi="Times New Roman" w:cs="Times New Roman"/>
                <w:noProof/>
                <w:webHidden/>
                <w:color w:val="auto"/>
              </w:rPr>
              <w:t>2</w:t>
            </w:r>
            <w:r w:rsidR="0078422F" w:rsidRPr="00636283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76FADF36" w14:textId="0934CB75" w:rsidR="0078422F" w:rsidRPr="00636283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lang w:eastAsia="zh-CN"/>
            </w:rPr>
          </w:pPr>
          <w:hyperlink w:anchor="_Toc98130196" w:history="1">
            <w:r w:rsidR="0078422F" w:rsidRPr="00636283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4.</w:t>
            </w:r>
            <w:r w:rsidR="0078422F" w:rsidRPr="00636283">
              <w:rPr>
                <w:rFonts w:ascii="Times New Roman" w:eastAsiaTheme="minorEastAsia" w:hAnsi="Times New Roman" w:cs="Times New Roman"/>
                <w:noProof/>
                <w:color w:val="auto"/>
                <w:lang w:eastAsia="zh-CN"/>
              </w:rPr>
              <w:tab/>
            </w:r>
            <w:r w:rsidR="0078422F" w:rsidRPr="00636283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Target Luaran</w:t>
            </w:r>
            <w:r w:rsidR="0078422F" w:rsidRPr="00636283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="0078422F" w:rsidRPr="00636283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="0078422F" w:rsidRPr="00636283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98130196 \h </w:instrText>
            </w:r>
            <w:r w:rsidR="0078422F" w:rsidRPr="00636283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="0078422F" w:rsidRPr="00636283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="0078422F" w:rsidRPr="00636283">
              <w:rPr>
                <w:rFonts w:ascii="Times New Roman" w:hAnsi="Times New Roman" w:cs="Times New Roman"/>
                <w:noProof/>
                <w:webHidden/>
                <w:color w:val="auto"/>
              </w:rPr>
              <w:t>2</w:t>
            </w:r>
            <w:r w:rsidR="0078422F" w:rsidRPr="00636283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11521BA6" w14:textId="2C09E616" w:rsidR="0078422F" w:rsidRPr="00636283" w:rsidRDefault="00000000">
          <w:pPr>
            <w:pStyle w:val="TOC1"/>
            <w:rPr>
              <w:rFonts w:eastAsiaTheme="minorEastAsia" w:cs="Times New Roman"/>
              <w:noProof/>
              <w:color w:val="auto"/>
              <w:lang w:eastAsia="zh-CN"/>
            </w:rPr>
          </w:pPr>
          <w:hyperlink w:anchor="_Toc98130197" w:history="1">
            <w:r w:rsidR="0078422F" w:rsidRPr="00636283">
              <w:rPr>
                <w:rStyle w:val="Hyperlink"/>
                <w:rFonts w:cs="Times New Roman"/>
                <w:noProof/>
                <w:color w:val="auto"/>
              </w:rPr>
              <w:t>BAB II SOLUSI PERMASALAHAN</w:t>
            </w:r>
            <w:r w:rsidR="0078422F" w:rsidRPr="00636283">
              <w:rPr>
                <w:rFonts w:cs="Times New Roman"/>
                <w:noProof/>
                <w:webHidden/>
                <w:color w:val="auto"/>
              </w:rPr>
              <w:tab/>
            </w:r>
            <w:r w:rsidR="0078422F" w:rsidRPr="00636283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="0078422F" w:rsidRPr="00636283">
              <w:rPr>
                <w:rFonts w:cs="Times New Roman"/>
                <w:noProof/>
                <w:webHidden/>
                <w:color w:val="auto"/>
              </w:rPr>
              <w:instrText xml:space="preserve"> PAGEREF _Toc98130197 \h </w:instrText>
            </w:r>
            <w:r w:rsidR="0078422F" w:rsidRPr="00636283">
              <w:rPr>
                <w:rFonts w:cs="Times New Roman"/>
                <w:noProof/>
                <w:webHidden/>
                <w:color w:val="auto"/>
              </w:rPr>
            </w:r>
            <w:r w:rsidR="0078422F" w:rsidRPr="00636283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="0078422F" w:rsidRPr="00636283">
              <w:rPr>
                <w:rFonts w:cs="Times New Roman"/>
                <w:noProof/>
                <w:webHidden/>
                <w:color w:val="auto"/>
              </w:rPr>
              <w:t>3</w:t>
            </w:r>
            <w:r w:rsidR="0078422F" w:rsidRPr="00636283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15FB5AB1" w14:textId="558D4B14" w:rsidR="0078422F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198" w:history="1">
            <w:r w:rsidR="0078422F" w:rsidRPr="000A34F8">
              <w:rPr>
                <w:rStyle w:val="Hyperlink"/>
                <w:noProof/>
              </w:rPr>
              <w:t>BAB II METODE KEGIATAN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198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4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66D2F24B" w14:textId="5EA764D2" w:rsidR="0078422F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199" w:history="1">
            <w:r w:rsidR="0078422F" w:rsidRPr="000A34F8">
              <w:rPr>
                <w:rStyle w:val="Hyperlink"/>
                <w:noProof/>
              </w:rPr>
              <w:t>BAB III LUARAN DAN TARGET CAPAIAN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199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5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45A617B7" w14:textId="44F1A20E" w:rsidR="0078422F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200" w:history="1">
            <w:r w:rsidR="0078422F" w:rsidRPr="000A34F8">
              <w:rPr>
                <w:rStyle w:val="Hyperlink"/>
                <w:noProof/>
              </w:rPr>
              <w:t>BAB IV ANGGARAN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200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6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0FE8939C" w14:textId="7F7E4532" w:rsidR="0078422F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201" w:history="1">
            <w:r w:rsidR="0078422F" w:rsidRPr="000A34F8">
              <w:rPr>
                <w:rStyle w:val="Hyperlink"/>
                <w:noProof/>
              </w:rPr>
              <w:t>BAB V JADWAL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201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7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68739020" w14:textId="5A56A655" w:rsidR="0078422F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202" w:history="1">
            <w:r w:rsidR="0078422F" w:rsidRPr="000A34F8">
              <w:rPr>
                <w:rStyle w:val="Hyperlink"/>
                <w:noProof/>
              </w:rPr>
              <w:t>DAFTAR PUSTAKA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202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8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346D0E44" w14:textId="6767D739" w:rsidR="0078422F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203" w:history="1">
            <w:r w:rsidR="0078422F" w:rsidRPr="000A34F8">
              <w:rPr>
                <w:rStyle w:val="Hyperlink"/>
                <w:noProof/>
              </w:rPr>
              <w:t>LAMPIRAN 1.  SURAT PERNYATAAN KESEDIAAN KERJASAMA DARI MITRA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203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9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56C91D18" w14:textId="7D0CFEA1" w:rsidR="0078422F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204" w:history="1">
            <w:r w:rsidR="0078422F" w:rsidRPr="000A34F8">
              <w:rPr>
                <w:rStyle w:val="Hyperlink"/>
                <w:noProof/>
              </w:rPr>
              <w:t>LAMPIRAN 2. GAMBARAN IPTEK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204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10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7C6E0C1D" w14:textId="31D71864" w:rsidR="0078422F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205" w:history="1">
            <w:r w:rsidR="0078422F" w:rsidRPr="000A34F8">
              <w:rPr>
                <w:rStyle w:val="Hyperlink"/>
                <w:noProof/>
              </w:rPr>
              <w:t>LAMPIRAN 3. PETA LOKASI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205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11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24D3B20B" w14:textId="1E11B38D" w:rsidR="0078422F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206" w:history="1">
            <w:r w:rsidR="0078422F" w:rsidRPr="000A34F8">
              <w:rPr>
                <w:rStyle w:val="Hyperlink"/>
                <w:noProof/>
              </w:rPr>
              <w:t>LAMPIRAN 4. BIODATA TIM PENGABDI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206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12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68620D0F" w14:textId="43E453DA" w:rsidR="0078422F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8130207" w:history="1">
            <w:r w:rsidR="0078422F" w:rsidRPr="000A34F8">
              <w:rPr>
                <w:rStyle w:val="Hyperlink"/>
                <w:noProof/>
              </w:rPr>
              <w:t>LAMPIRAN 5. ANGGOTA TIM PENGABDI</w:t>
            </w:r>
            <w:r w:rsidR="0078422F">
              <w:rPr>
                <w:noProof/>
                <w:webHidden/>
              </w:rPr>
              <w:tab/>
            </w:r>
            <w:r w:rsidR="0078422F">
              <w:rPr>
                <w:noProof/>
                <w:webHidden/>
              </w:rPr>
              <w:fldChar w:fldCharType="begin"/>
            </w:r>
            <w:r w:rsidR="0078422F">
              <w:rPr>
                <w:noProof/>
                <w:webHidden/>
              </w:rPr>
              <w:instrText xml:space="preserve"> PAGEREF _Toc98130207 \h </w:instrText>
            </w:r>
            <w:r w:rsidR="0078422F">
              <w:rPr>
                <w:noProof/>
                <w:webHidden/>
              </w:rPr>
            </w:r>
            <w:r w:rsidR="0078422F">
              <w:rPr>
                <w:noProof/>
                <w:webHidden/>
              </w:rPr>
              <w:fldChar w:fldCharType="separate"/>
            </w:r>
            <w:r w:rsidR="0078422F">
              <w:rPr>
                <w:noProof/>
                <w:webHidden/>
              </w:rPr>
              <w:t>13</w:t>
            </w:r>
            <w:r w:rsidR="0078422F">
              <w:rPr>
                <w:noProof/>
                <w:webHidden/>
              </w:rPr>
              <w:fldChar w:fldCharType="end"/>
            </w:r>
          </w:hyperlink>
        </w:p>
        <w:p w14:paraId="118C511E" w14:textId="149BFA14" w:rsidR="00CC2415" w:rsidRDefault="00CC2415">
          <w:r w:rsidRPr="00F94163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4" w:name="_Toc98130189"/>
      <w:r>
        <w:lastRenderedPageBreak/>
        <w:t>Daftar Tabel</w:t>
      </w:r>
      <w:bookmarkEnd w:id="4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5" w:name="_Toc98130190"/>
      <w:r w:rsidR="009155E7">
        <w:lastRenderedPageBreak/>
        <w:t>Daftar Gambar</w:t>
      </w:r>
      <w:bookmarkEnd w:id="5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6" w:name="_Toc98130191"/>
      <w:r>
        <w:lastRenderedPageBreak/>
        <w:t>Daftar Lampiran</w:t>
      </w:r>
      <w:bookmarkEnd w:id="6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20B6F0E7" w14:textId="057991CF" w:rsidR="00C13521" w:rsidRPr="00C13521" w:rsidRDefault="00C13521" w:rsidP="00C13521">
      <w:pPr>
        <w:pStyle w:val="Heading1"/>
      </w:pPr>
      <w:bookmarkStart w:id="7" w:name="_Toc98130192"/>
      <w:r>
        <w:lastRenderedPageBreak/>
        <w:t xml:space="preserve">BAB I </w:t>
      </w:r>
      <w:r w:rsidR="0089260F">
        <w:t>PENDAHULUAN</w:t>
      </w:r>
      <w:bookmarkEnd w:id="7"/>
    </w:p>
    <w:p w14:paraId="71FB150F" w14:textId="4863DC01" w:rsidR="00F54D71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8" w:name="_Toc98130193"/>
      <w:bookmarkStart w:id="9" w:name="_Hlk46387745"/>
      <w:r w:rsidRPr="00CF4E05">
        <w:rPr>
          <w:lang w:val="id-ID"/>
        </w:rPr>
        <w:t>Latar Belakang</w:t>
      </w:r>
      <w:bookmarkEnd w:id="8"/>
      <w:r w:rsidRPr="00CF4E05">
        <w:rPr>
          <w:lang w:val="id-ID"/>
        </w:rPr>
        <w:t xml:space="preserve"> </w:t>
      </w:r>
    </w:p>
    <w:p w14:paraId="746BBE52" w14:textId="071BE393" w:rsidR="00CF4E05" w:rsidRDefault="00F54D71" w:rsidP="005303C7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>D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eskripsi tentang </w:t>
      </w:r>
      <w:r w:rsidR="00F9632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identitas 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asaran dan permasalahan yang dihadapi</w:t>
      </w:r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Mitra sasaran bisa berupa mitra 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produktif secara ekonomi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industri rumah tangg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perajin, nelayan, petani, peternak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, maupun mitra yang tidak produktif secara ekonomi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sekolah karang tarun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kelompok ibu-ibu rumah tangga, kelompok anak-anak jalanan, RT/RW, dusun, des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Puskesmas/Posyandu, Pesantren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. </w:t>
      </w:r>
      <w:r w:rsidR="00C86B29">
        <w:rPr>
          <w:rFonts w:ascii="Times New Roman" w:eastAsia="Times New Roman" w:hAnsi="Times New Roman" w:cs="Times New Roman"/>
          <w:color w:val="auto"/>
          <w:sz w:val="24"/>
          <w:szCs w:val="24"/>
        </w:rPr>
        <w:t>Tema harus dis</w:t>
      </w:r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>esuaikan dengan</w:t>
      </w:r>
      <w:r w:rsidR="00D1100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4D6398">
        <w:rPr>
          <w:rFonts w:ascii="Times New Roman" w:eastAsia="Times New Roman" w:hAnsi="Times New Roman" w:cs="Times New Roman"/>
          <w:color w:val="auto"/>
          <w:sz w:val="24"/>
          <w:szCs w:val="24"/>
        </w:rPr>
        <w:t>tema prioritas Tahun 202</w:t>
      </w:r>
      <w:r w:rsidR="00B71C39">
        <w:rPr>
          <w:rFonts w:ascii="Times New Roman" w:eastAsia="Times New Roman" w:hAnsi="Times New Roman" w:cs="Times New Roman"/>
          <w:color w:val="auto"/>
          <w:sz w:val="24"/>
          <w:szCs w:val="24"/>
        </w:rPr>
        <w:t>3</w:t>
      </w:r>
      <w:r w:rsidR="004D639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ribu Tangan Palsu, Seribu </w:t>
      </w:r>
      <w:r w:rsidR="00B71C39">
        <w:rPr>
          <w:rFonts w:ascii="Times New Roman" w:eastAsia="Times New Roman" w:hAnsi="Times New Roman" w:cs="Times New Roman"/>
          <w:color w:val="auto"/>
          <w:sz w:val="24"/>
          <w:szCs w:val="24"/>
        </w:rPr>
        <w:t>Sertifikat Halal</w:t>
      </w:r>
      <w:r w:rsidR="004D639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Seribu Desain Kemasan OPOP)</w:t>
      </w:r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5C869C6E" w14:textId="77777777" w:rsidR="004D6398" w:rsidRPr="00F54D71" w:rsidRDefault="004D6398" w:rsidP="005303C7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2D762A1" w14:textId="4CFED908" w:rsidR="00CF4E05" w:rsidRP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0" w:name="_Toc98130194"/>
      <w:r>
        <w:t>Perumusan Konsep dan Strategi Kegiatan</w:t>
      </w:r>
      <w:bookmarkEnd w:id="10"/>
    </w:p>
    <w:p w14:paraId="07EDEEA1" w14:textId="2C0E8B55" w:rsid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11" w:name="_Toc98130195"/>
      <w:r w:rsidRPr="00CF4E05">
        <w:rPr>
          <w:lang w:val="id-ID"/>
        </w:rPr>
        <w:t>Tujuan, Manfaat, dan Dampak Kegiatan yang Diharapkan</w:t>
      </w:r>
      <w:bookmarkEnd w:id="11"/>
    </w:p>
    <w:p w14:paraId="45FB8CFF" w14:textId="77777777" w:rsidR="005814DE" w:rsidRPr="00987866" w:rsidRDefault="005814DE" w:rsidP="005814DE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2" w:name="_Toc98130196"/>
      <w:bookmarkEnd w:id="9"/>
      <w:r w:rsidRPr="00CF4E05">
        <w:rPr>
          <w:lang w:val="id-ID"/>
        </w:rPr>
        <w:t>Target Luaran</w:t>
      </w:r>
      <w:bookmarkEnd w:id="12"/>
    </w:p>
    <w:p w14:paraId="0F9CCDAE" w14:textId="5EEC227D" w:rsidR="0050405F" w:rsidRDefault="00C7521C">
      <w:pPr>
        <w:spacing w:after="0" w:line="259" w:lineRule="auto"/>
        <w:ind w:left="-10055" w:right="11002" w:firstLine="0"/>
      </w:pPr>
      <w:r>
        <w:br w:type="page"/>
      </w:r>
    </w:p>
    <w:p w14:paraId="4B591CC3" w14:textId="6FAE5A6A" w:rsidR="0089260F" w:rsidRDefault="0089260F" w:rsidP="0089260F">
      <w:pPr>
        <w:pStyle w:val="Heading1"/>
      </w:pPr>
      <w:bookmarkStart w:id="13" w:name="_Toc98130197"/>
      <w:r>
        <w:lastRenderedPageBreak/>
        <w:t xml:space="preserve">BAB II SOLUSI </w:t>
      </w:r>
      <w:r w:rsidR="00A91280">
        <w:t>PERMASALAHAN</w:t>
      </w:r>
      <w:bookmarkEnd w:id="13"/>
    </w:p>
    <w:p w14:paraId="5818D4EC" w14:textId="0158DCEB" w:rsidR="003D235A" w:rsidRPr="007516DD" w:rsidRDefault="000A2930" w:rsidP="00EE5ABF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Bagian ini berisi uraian</w:t>
      </w:r>
      <w:r w:rsidR="00A9128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A91280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tentang </w:t>
      </w:r>
      <w:r w:rsidR="00A874E2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roduk</w:t>
      </w:r>
      <w:r w:rsidR="00A874E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yang ditawarkan untuk menyelesaikan permasalahan yang dihadapi secara sistematis</w:t>
      </w:r>
      <w:r w:rsidR="00DB4162">
        <w:rPr>
          <w:rFonts w:ascii="Times New Roman" w:eastAsia="Times New Roman" w:hAnsi="Times New Roman" w:cs="Times New Roman"/>
          <w:color w:val="auto"/>
          <w:sz w:val="24"/>
          <w:szCs w:val="24"/>
        </w:rPr>
        <w:t>, serta m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endeskripsikan secara lengkap bagian solusi permasalahan</w:t>
      </w:r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9395AD4" w14:textId="77777777" w:rsidR="003D235A" w:rsidRDefault="003D235A" w:rsidP="00215C1C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81C567" w14:textId="77777777" w:rsidR="00A874E2" w:rsidRDefault="00A874E2">
      <w:pPr>
        <w:spacing w:after="160" w:line="259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br w:type="page"/>
      </w:r>
    </w:p>
    <w:p w14:paraId="5C066AD9" w14:textId="77777777" w:rsidR="0089260F" w:rsidRPr="00BE6D06" w:rsidRDefault="0089260F" w:rsidP="00BE6D06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7B32B1" w14:textId="307FA8F1" w:rsidR="00D57014" w:rsidRDefault="00D57014" w:rsidP="00D57014">
      <w:pPr>
        <w:pStyle w:val="Heading1"/>
      </w:pPr>
      <w:bookmarkStart w:id="14" w:name="_Toc98130198"/>
      <w:r>
        <w:t>BAB II METODE KEGIATAN</w:t>
      </w:r>
      <w:bookmarkEnd w:id="14"/>
    </w:p>
    <w:p w14:paraId="2C80E4A4" w14:textId="1D263652" w:rsidR="003C549A" w:rsidRDefault="003C549A" w:rsidP="00FE5EAC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tode pelaksanaan yang menjelaskan tahapan atau langkah-langkah dalam melaksanakan solusi yang ditawarkan untuk mengatasi permasalahan mitra. Pada bagian ini wajib mengisi uraian kepakaran dan tugas masing-masing anggota tim pengabdian kepada masyarakat</w:t>
      </w:r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3A678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Untuk memudahkan, organisasi tim harus dibuat agar </w:t>
      </w:r>
      <w:r w:rsidR="00587E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ergambar kebutuhan SDM baik dari kalangan dosen dan mahasiswa ITS maupun eksternal. </w:t>
      </w:r>
    </w:p>
    <w:p w14:paraId="63F40EEE" w14:textId="77777777" w:rsidR="002D775F" w:rsidRDefault="002D775F" w:rsidP="00FE5EAC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A36EE4A" w14:textId="1F9E49F0" w:rsidR="002D775F" w:rsidRPr="003C549A" w:rsidRDefault="002D775F" w:rsidP="00FE5EAC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2D775F">
        <w:rPr>
          <w:rFonts w:ascii="Times New Roman" w:eastAsia="Times New Roman" w:hAnsi="Times New Roman" w:cs="Times New Roman"/>
          <w:noProof/>
          <w:color w:val="auto"/>
          <w:sz w:val="24"/>
          <w:szCs w:val="24"/>
        </w:rPr>
        <w:drawing>
          <wp:inline distT="0" distB="0" distL="0" distR="0" wp14:anchorId="168745C5" wp14:editId="4677CC57">
            <wp:extent cx="5755640" cy="3105785"/>
            <wp:effectExtent l="0" t="0" r="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55640" cy="310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7814D" w14:textId="137BCBB1" w:rsidR="003C549A" w:rsidRPr="002D775F" w:rsidRDefault="002D775F" w:rsidP="002D775F">
      <w:pPr>
        <w:spacing w:after="160" w:line="259" w:lineRule="auto"/>
        <w:ind w:left="0" w:firstLine="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2D775F">
        <w:rPr>
          <w:rFonts w:ascii="Times New Roman" w:eastAsia="Times New Roman" w:hAnsi="Times New Roman" w:cs="Times New Roman"/>
          <w:color w:val="auto"/>
          <w:sz w:val="24"/>
          <w:szCs w:val="24"/>
        </w:rPr>
        <w:t>Gambar</w:t>
      </w:r>
      <w:r w:rsidR="00504F0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2.1 Contoh organisasi tim</w:t>
      </w:r>
    </w:p>
    <w:p w14:paraId="39427D50" w14:textId="77777777" w:rsidR="002D775F" w:rsidRDefault="002D775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6DF9A3DD" w14:textId="14DE8FE2" w:rsidR="0089260F" w:rsidRDefault="0089260F" w:rsidP="0089260F">
      <w:pPr>
        <w:pStyle w:val="Heading1"/>
      </w:pPr>
      <w:bookmarkStart w:id="15" w:name="_Toc98130199"/>
      <w:r>
        <w:lastRenderedPageBreak/>
        <w:t>BAB III LUARAN</w:t>
      </w:r>
      <w:r w:rsidR="006215E0">
        <w:t xml:space="preserve"> DAN TARGET CAPAIAN</w:t>
      </w:r>
      <w:bookmarkEnd w:id="15"/>
    </w:p>
    <w:p w14:paraId="409C8CA7" w14:textId="622CE769" w:rsidR="0089260F" w:rsidRPr="000D3F0D" w:rsidRDefault="000D3F0D" w:rsidP="00FE5EAC">
      <w:pPr>
        <w:spacing w:after="160" w:line="36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Pada bagian ini, pengusul wajib menjelaskan luaran wajib yang dijanjikan secara rinci dan jelas</w:t>
      </w:r>
      <w:r w:rsidR="001B726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uaran wajib harus sesuai dengan </w:t>
      </w:r>
      <w:r w:rsidR="002F712F" w:rsidRPr="003D1BB1">
        <w:rPr>
          <w:rFonts w:ascii="Times New Roman" w:eastAsia="Times New Roman" w:hAnsi="Times New Roman" w:cs="Times New Roman"/>
          <w:color w:val="auto"/>
          <w:sz w:val="24"/>
          <w:szCs w:val="24"/>
        </w:rPr>
        <w:t>Panduan Abmas 202</w:t>
      </w:r>
      <w:r w:rsidR="003D1BB1" w:rsidRPr="003D1BB1">
        <w:rPr>
          <w:rFonts w:ascii="Times New Roman" w:eastAsia="Times New Roman" w:hAnsi="Times New Roman" w:cs="Times New Roman"/>
          <w:color w:val="auto"/>
          <w:sz w:val="24"/>
          <w:szCs w:val="24"/>
        </w:rPr>
        <w:t>3</w:t>
      </w:r>
      <w:r w:rsidR="000B4226" w:rsidRPr="003D1B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hyperlink r:id="rId15" w:history="1">
        <w:r w:rsidR="00C5646E" w:rsidRPr="00480718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its.ac.id/drpm/wp-content/uploads/sites/71/2023/03/PDDRPMITS002_Panduan-Abmas-ITS-2023-1.pdf</w:t>
        </w:r>
      </w:hyperlink>
      <w:r w:rsidR="00C5646E">
        <w:rPr>
          <w:rStyle w:val="Hyperlink"/>
          <w:rFonts w:ascii="Times New Roman" w:eastAsia="Times New Roman" w:hAnsi="Times New Roman" w:cs="Times New Roman"/>
          <w:sz w:val="24"/>
          <w:szCs w:val="24"/>
          <w:u w:val="none"/>
        </w:rPr>
        <w:t xml:space="preserve"> </w:t>
      </w:r>
    </w:p>
    <w:p w14:paraId="2041539C" w14:textId="77777777" w:rsidR="000D3F0D" w:rsidRDefault="000D3F0D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89F9F80" w14:textId="6BDA57A3" w:rsidR="0089260F" w:rsidRDefault="0089260F" w:rsidP="0089260F">
      <w:pPr>
        <w:pStyle w:val="Heading1"/>
      </w:pPr>
      <w:bookmarkStart w:id="16" w:name="_Toc98130200"/>
      <w:r>
        <w:lastRenderedPageBreak/>
        <w:t xml:space="preserve">BAB IV </w:t>
      </w:r>
      <w:r w:rsidR="005A007E">
        <w:t>ANGGARAN</w:t>
      </w:r>
      <w:bookmarkEnd w:id="16"/>
    </w:p>
    <w:p w14:paraId="32610306" w14:textId="77777777" w:rsidR="00B31FDE" w:rsidRPr="00B31FDE" w:rsidRDefault="00B31FDE" w:rsidP="00B31FDE"/>
    <w:p w14:paraId="14CB1413" w14:textId="5721496E" w:rsidR="00B270D8" w:rsidRDefault="00B270D8">
      <w:pPr>
        <w:spacing w:after="160" w:line="259" w:lineRule="auto"/>
        <w:ind w:left="0" w:firstLine="0"/>
      </w:pPr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Justifikasi anggaran disusun secara rinci</w:t>
      </w:r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>, termasuk anggaran untuk luaran dan aktivitas KKN</w:t>
      </w:r>
      <w:r w:rsidR="00140719">
        <w:rPr>
          <w:rFonts w:ascii="Times New Roman" w:eastAsia="Times New Roman" w:hAnsi="Times New Roman" w:cs="Times New Roman"/>
          <w:color w:val="auto"/>
          <w:sz w:val="24"/>
          <w:szCs w:val="24"/>
        </w:rPr>
        <w:t>-Abmas</w:t>
      </w: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1BD863FA" w14:textId="4AA28728" w:rsidR="00B31FDE" w:rsidRDefault="00B31FDE" w:rsidP="00B31FDE">
      <w:pPr>
        <w:pStyle w:val="Heading1"/>
      </w:pPr>
      <w:bookmarkStart w:id="17" w:name="_Toc98130201"/>
      <w:r>
        <w:lastRenderedPageBreak/>
        <w:t xml:space="preserve">BAB V </w:t>
      </w:r>
      <w:r w:rsidR="00EC4CFB">
        <w:t>JADWAL</w:t>
      </w:r>
      <w:bookmarkEnd w:id="17"/>
    </w:p>
    <w:p w14:paraId="2B880299" w14:textId="4E1B2D98" w:rsidR="00B31FDE" w:rsidRDefault="00EC4CFB">
      <w:pPr>
        <w:spacing w:after="160" w:line="259" w:lineRule="auto"/>
        <w:ind w:left="0" w:firstLine="0"/>
      </w:pPr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Jadwal pengabdian kepada masyarakat disusun secara rinci.</w:t>
      </w:r>
    </w:p>
    <w:p w14:paraId="12E57873" w14:textId="77777777" w:rsidR="00B270D8" w:rsidRDefault="00B270D8">
      <w:pPr>
        <w:spacing w:after="160" w:line="259" w:lineRule="auto"/>
        <w:ind w:left="0" w:firstLine="0"/>
      </w:pPr>
      <w:r>
        <w:br w:type="page"/>
      </w:r>
    </w:p>
    <w:p w14:paraId="6F19A9C6" w14:textId="77777777" w:rsidR="0089260F" w:rsidRDefault="0089260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0889C6E3" w14:textId="3C88D0BF" w:rsidR="0089260F" w:rsidRDefault="0089260F" w:rsidP="008723B3">
      <w:pPr>
        <w:pStyle w:val="Heading1"/>
      </w:pPr>
      <w:bookmarkStart w:id="18" w:name="_Toc98130202"/>
      <w:r>
        <w:t>DAFTAR PUSTAKA</w:t>
      </w:r>
      <w:bookmarkEnd w:id="18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6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61C17FE5" w14:textId="062BA9C8" w:rsidR="00E745C0" w:rsidRPr="002840B0" w:rsidRDefault="007617CC" w:rsidP="003D3F23">
      <w:pPr>
        <w:pStyle w:val="Heading1"/>
      </w:pPr>
      <w:bookmarkStart w:id="19" w:name="_Toc98130203"/>
      <w:r w:rsidRPr="00400A80">
        <w:lastRenderedPageBreak/>
        <w:t xml:space="preserve">LAMPIRAN 1. </w:t>
      </w:r>
      <w:r w:rsidR="007528B9">
        <w:t xml:space="preserve"> </w:t>
      </w:r>
      <w:r w:rsidR="00E745C0" w:rsidRPr="002840B0">
        <w:t xml:space="preserve">SURAT PERNYATAAN KESEDIAAN </w:t>
      </w:r>
      <w:r w:rsidR="007528B9">
        <w:t xml:space="preserve">KERJASAMA DARI </w:t>
      </w:r>
      <w:r w:rsidR="00E745C0" w:rsidRPr="002840B0">
        <w:t>MITRA</w:t>
      </w:r>
      <w:bookmarkEnd w:id="19"/>
      <w:r w:rsidR="00833866">
        <w:t xml:space="preserve"> </w:t>
      </w:r>
    </w:p>
    <w:p w14:paraId="59A6CA8A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  <w:t>Yang bertanda tangan di bawah ini kami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78"/>
        <w:gridCol w:w="360"/>
        <w:gridCol w:w="4862"/>
      </w:tblGrid>
      <w:tr w:rsidR="003D3F23" w:rsidRPr="003D3F23" w14:paraId="3AAA3A2E" w14:textId="77777777" w:rsidTr="00C033BF">
        <w:tc>
          <w:tcPr>
            <w:tcW w:w="2878" w:type="dxa"/>
          </w:tcPr>
          <w:p w14:paraId="3157DAE7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Nama</w:t>
            </w:r>
          </w:p>
        </w:tc>
        <w:tc>
          <w:tcPr>
            <w:tcW w:w="360" w:type="dxa"/>
          </w:tcPr>
          <w:p w14:paraId="12758CFD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42AE7ACF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DE800E1" w14:textId="77777777" w:rsidTr="00C033BF">
        <w:tc>
          <w:tcPr>
            <w:tcW w:w="2878" w:type="dxa"/>
          </w:tcPr>
          <w:p w14:paraId="2F86CE87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Jabatan</w:t>
            </w:r>
          </w:p>
        </w:tc>
        <w:tc>
          <w:tcPr>
            <w:tcW w:w="360" w:type="dxa"/>
          </w:tcPr>
          <w:p w14:paraId="61ADE662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676C3988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B338F0C" w14:textId="77777777" w:rsidTr="00C033BF">
        <w:tc>
          <w:tcPr>
            <w:tcW w:w="2878" w:type="dxa"/>
          </w:tcPr>
          <w:p w14:paraId="087695DA" w14:textId="4676EE5E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dentitas (NIK/NIP)</w:t>
            </w:r>
          </w:p>
        </w:tc>
        <w:tc>
          <w:tcPr>
            <w:tcW w:w="360" w:type="dxa"/>
          </w:tcPr>
          <w:p w14:paraId="485F851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1380B1D9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57144B50" w14:textId="77777777" w:rsidTr="00C033BF">
        <w:tc>
          <w:tcPr>
            <w:tcW w:w="2878" w:type="dxa"/>
          </w:tcPr>
          <w:p w14:paraId="1403A890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Mewakili Instansi</w:t>
            </w:r>
          </w:p>
        </w:tc>
        <w:tc>
          <w:tcPr>
            <w:tcW w:w="360" w:type="dxa"/>
          </w:tcPr>
          <w:p w14:paraId="6B6650AF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4F32488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07D1A391" w14:textId="77777777" w:rsidTr="00C033BF">
        <w:tc>
          <w:tcPr>
            <w:tcW w:w="2878" w:type="dxa"/>
          </w:tcPr>
          <w:p w14:paraId="409A1CB8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Alamat Instansi</w:t>
            </w:r>
          </w:p>
        </w:tc>
        <w:tc>
          <w:tcPr>
            <w:tcW w:w="360" w:type="dxa"/>
          </w:tcPr>
          <w:p w14:paraId="734CA4D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5E5BEE4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50C2224E" w14:textId="19FBB1F4" w:rsidR="00E745C0" w:rsidRPr="003D3F23" w:rsidRDefault="003D3F23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</w:t>
      </w:r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enyatakan kesediaan instansi kami untuk bekerjasama sebagai mitra dalam kegiatan pengabdian </w:t>
      </w:r>
      <w:r w:rsidR="00C9161D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kepada </w:t>
      </w:r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asyarakat dengan tim dari ITS sebagai berikut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38"/>
        <w:gridCol w:w="400"/>
        <w:gridCol w:w="4862"/>
      </w:tblGrid>
      <w:tr w:rsidR="003D3F23" w:rsidRPr="003D3F23" w14:paraId="69BE58DA" w14:textId="77777777" w:rsidTr="00C033BF">
        <w:tc>
          <w:tcPr>
            <w:tcW w:w="2838" w:type="dxa"/>
          </w:tcPr>
          <w:p w14:paraId="30092F25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Judul</w:t>
            </w: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Pengabdian</w:t>
            </w:r>
          </w:p>
        </w:tc>
        <w:tc>
          <w:tcPr>
            <w:tcW w:w="400" w:type="dxa"/>
          </w:tcPr>
          <w:p w14:paraId="6B625A9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373AE70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0BBB8DA" w14:textId="77777777" w:rsidTr="00C033BF">
        <w:tc>
          <w:tcPr>
            <w:tcW w:w="2838" w:type="dxa"/>
          </w:tcPr>
          <w:p w14:paraId="46638474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Ketua Tim </w:t>
            </w: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Pengabdi</w:t>
            </w:r>
          </w:p>
        </w:tc>
        <w:tc>
          <w:tcPr>
            <w:tcW w:w="400" w:type="dxa"/>
          </w:tcPr>
          <w:p w14:paraId="72DD2723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2933511E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6443310" w14:textId="77777777" w:rsidTr="00C033BF">
        <w:tc>
          <w:tcPr>
            <w:tcW w:w="2838" w:type="dxa"/>
          </w:tcPr>
          <w:p w14:paraId="1F29DD12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Kontribusi Mitra (in kind / incash)</w:t>
            </w:r>
          </w:p>
        </w:tc>
        <w:tc>
          <w:tcPr>
            <w:tcW w:w="400" w:type="dxa"/>
          </w:tcPr>
          <w:p w14:paraId="2412CD23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00548A24" w14:textId="551867D0" w:rsidR="00E745C0" w:rsidRPr="003D3F23" w:rsidRDefault="003D3F23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Rp. </w:t>
            </w:r>
          </w:p>
        </w:tc>
      </w:tr>
      <w:tr w:rsidR="003D3F23" w:rsidRPr="003D3F23" w14:paraId="785288BB" w14:textId="77777777" w:rsidTr="00C033BF">
        <w:tc>
          <w:tcPr>
            <w:tcW w:w="2838" w:type="dxa"/>
          </w:tcPr>
          <w:p w14:paraId="4167B831" w14:textId="07647963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Jangka waktu </w:t>
            </w:r>
            <w:r w:rsidR="00905E7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kerjasama</w:t>
            </w:r>
          </w:p>
        </w:tc>
        <w:tc>
          <w:tcPr>
            <w:tcW w:w="400" w:type="dxa"/>
          </w:tcPr>
          <w:p w14:paraId="43120DB0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26A3E345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115476C1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</w:p>
    <w:p w14:paraId="705C97A9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an bahwa instansi kami bersedia untuk memenuhi peran / tugas / kontribusi sebagai mitra sebagai berikut: ................................................................................................................</w:t>
      </w:r>
    </w:p>
    <w:p w14:paraId="2B332E86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658C9588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17F0302B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urat pernyata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ini kami buat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eng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benarnya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untuk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igunak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perlunya.</w:t>
      </w:r>
    </w:p>
    <w:p w14:paraId="7474B1A4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BCFE07B" w14:textId="38251A24" w:rsidR="00E745C0" w:rsidRPr="003D3F23" w:rsidRDefault="00E745C0" w:rsidP="00E745C0">
      <w:pPr>
        <w:ind w:left="288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.........................., </w:t>
      </w:r>
      <w:r w:rsid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Maret 202</w:t>
      </w:r>
      <w:r w:rsidR="00C5646E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3</w:t>
      </w:r>
    </w:p>
    <w:p w14:paraId="30E3AAEC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2920EA3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Yang membuat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pernyataan</w:t>
      </w:r>
    </w:p>
    <w:p w14:paraId="6EC6089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E443CB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5AD9B9E7" w14:textId="096328EA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 xml:space="preserve">Materai Rp. </w:t>
      </w:r>
      <w:r w:rsidR="00294E01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10</w:t>
      </w:r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.000,-</w:t>
      </w:r>
    </w:p>
    <w:p w14:paraId="6DBDBE10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2331624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3893F803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  <w:t>Nama terang</w:t>
      </w:r>
    </w:p>
    <w:p w14:paraId="1F9E6A1A" w14:textId="77777777" w:rsidR="00E745C0" w:rsidRPr="00BA06FA" w:rsidRDefault="00E745C0" w:rsidP="00E745C0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</w:rPr>
        <w:sectPr w:rsidR="00E745C0" w:rsidRPr="00BA06FA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1B592736" w14:textId="77777777" w:rsidR="00E745C0" w:rsidRPr="00BA06FA" w:rsidRDefault="00E745C0" w:rsidP="00E745C0">
      <w:pPr>
        <w:spacing w:line="0" w:lineRule="atLeast"/>
        <w:ind w:right="20"/>
        <w:rPr>
          <w:rFonts w:ascii="Times New Roman" w:eastAsia="Times New Roman" w:hAnsi="Times New Roman" w:cs="Times New Roman"/>
          <w:sz w:val="24"/>
          <w:szCs w:val="24"/>
        </w:rPr>
        <w:sectPr w:rsidR="00E745C0" w:rsidRPr="00BA06FA" w:rsidSect="003B34FC">
          <w:type w:val="continuous"/>
          <w:pgSz w:w="11900" w:h="16841" w:code="9"/>
          <w:pgMar w:top="1701" w:right="1418" w:bottom="1418" w:left="1418" w:header="0" w:footer="0" w:gutter="0"/>
          <w:cols w:space="0" w:equalWidth="0">
            <w:col w:w="9348"/>
          </w:cols>
          <w:docGrid w:linePitch="360"/>
        </w:sectPr>
      </w:pPr>
      <w:bookmarkStart w:id="20" w:name="page12"/>
      <w:bookmarkEnd w:id="20"/>
    </w:p>
    <w:p w14:paraId="6063049F" w14:textId="3ADC86F5" w:rsidR="007617CC" w:rsidRPr="0060418B" w:rsidRDefault="007617CC" w:rsidP="009D5426">
      <w:pPr>
        <w:pStyle w:val="Heading1"/>
      </w:pPr>
      <w:bookmarkStart w:id="21" w:name="_Toc98130204"/>
      <w:r w:rsidRPr="0060418B">
        <w:lastRenderedPageBreak/>
        <w:t>LAMPIRAN 2. GAMBARAN IPTEK</w:t>
      </w:r>
      <w:bookmarkEnd w:id="21"/>
    </w:p>
    <w:p w14:paraId="51B52AF7" w14:textId="77777777" w:rsidR="007617CC" w:rsidRPr="00FB66D4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Bagian ini menjelaskan gambaran iptek yang akan dilaksanakan pada mitra.</w:t>
      </w:r>
    </w:p>
    <w:p w14:paraId="020565D6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5506D425" w:rsidR="007617CC" w:rsidRPr="0060418B" w:rsidRDefault="007617CC" w:rsidP="009D5426">
      <w:pPr>
        <w:pStyle w:val="Heading1"/>
      </w:pPr>
      <w:bookmarkStart w:id="22" w:name="_Toc98130205"/>
      <w:r w:rsidRPr="0060418B">
        <w:lastRenderedPageBreak/>
        <w:t>LAMPIRAN 3. PETA LOKASI</w:t>
      </w:r>
      <w:bookmarkEnd w:id="22"/>
    </w:p>
    <w:p w14:paraId="2322551F" w14:textId="02940A7A" w:rsidR="007617CC" w:rsidRPr="00743FAA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ini berisikan peta lokasi mitra yang dilengkapi dengan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arak mitra dengan 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lokasi alamat ketua tim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hyperlink r:id="rId17" w:history="1">
        <w:r w:rsidR="009D5426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untuk memudahkan</w:t>
      </w:r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242086C7" w:rsidR="007617CC" w:rsidRPr="002777F5" w:rsidRDefault="007617CC" w:rsidP="002777F5">
      <w:pPr>
        <w:pStyle w:val="Heading1"/>
      </w:pPr>
      <w:bookmarkStart w:id="23" w:name="_Toc98130206"/>
      <w:r w:rsidRPr="0060418B">
        <w:lastRenderedPageBreak/>
        <w:t>LAMPIRAN 4. BIODATA TIM PENGABDI</w:t>
      </w:r>
      <w:bookmarkEnd w:id="23"/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4" w:name="page11"/>
      <w:bookmarkEnd w:id="24"/>
    </w:p>
    <w:p w14:paraId="1222C9DA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1. Ketua</w:t>
      </w:r>
    </w:p>
    <w:tbl>
      <w:tblPr>
        <w:tblW w:w="0" w:type="auto"/>
        <w:tblInd w:w="59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5"/>
        <w:gridCol w:w="3293"/>
        <w:gridCol w:w="462"/>
        <w:gridCol w:w="4290"/>
      </w:tblGrid>
      <w:tr w:rsidR="004A23B3" w:rsidRPr="007502F1" w14:paraId="4B9F9C98" w14:textId="2B5540D2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Lengkap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 Kelamin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/Pangkat/Gol.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 Keahlian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/Fakultas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 Tinggi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Riwayat pengabdian (2 terakhir yang didanai ITS atau nasional, sebutkan sebagai Ketua atau Anggota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Judul Pengabdian kepada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Penyandang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 ilmiah (2 terakhir dalam bentuk makalah atau buku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Artikel Pengabdian kepada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terakhir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Hak Kekayaan Intelektual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>Jenis HKI = HC, Paten, Paten Sederhana, Desain Industri, atau Merk Dagang</w:t>
      </w:r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FF8D7AB" w14:textId="078EF86C" w:rsidR="006921BF" w:rsidRDefault="006921BF">
      <w:pPr>
        <w:spacing w:after="160" w:line="259" w:lineRule="auto"/>
        <w:ind w:left="0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44038739" w14:textId="77EA643B" w:rsidR="006921BF" w:rsidRPr="006A5DD2" w:rsidRDefault="006921BF" w:rsidP="006A5DD2">
      <w:pPr>
        <w:pStyle w:val="Heading1"/>
      </w:pPr>
      <w:bookmarkStart w:id="25" w:name="_Toc98130207"/>
      <w:r w:rsidRPr="0060418B">
        <w:lastRenderedPageBreak/>
        <w:t xml:space="preserve">LAMPIRAN </w:t>
      </w:r>
      <w:r>
        <w:t>5</w:t>
      </w:r>
      <w:r w:rsidRPr="0060418B">
        <w:t xml:space="preserve">. </w:t>
      </w:r>
      <w:r>
        <w:t>ANGGOTA</w:t>
      </w:r>
      <w:r w:rsidRPr="0060418B">
        <w:t xml:space="preserve"> TIM PENGABDI</w:t>
      </w:r>
      <w:bookmarkEnd w:id="25"/>
    </w:p>
    <w:p w14:paraId="12DD0488" w14:textId="77777777" w:rsidR="007502F1" w:rsidRPr="00BA06FA" w:rsidRDefault="007502F1" w:rsidP="007502F1">
      <w:pPr>
        <w:spacing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618" w:type="dxa"/>
        <w:tblInd w:w="-431" w:type="dxa"/>
        <w:tblLook w:val="04A0" w:firstRow="1" w:lastRow="0" w:firstColumn="1" w:lastColumn="0" w:noHBand="0" w:noVBand="1"/>
      </w:tblPr>
      <w:tblGrid>
        <w:gridCol w:w="649"/>
        <w:gridCol w:w="3656"/>
        <w:gridCol w:w="2430"/>
        <w:gridCol w:w="2883"/>
      </w:tblGrid>
      <w:tr w:rsidR="008B427B" w14:paraId="3BBC4ED0" w14:textId="77777777" w:rsidTr="008B427B">
        <w:trPr>
          <w:trHeight w:val="661"/>
        </w:trPr>
        <w:tc>
          <w:tcPr>
            <w:tcW w:w="649" w:type="dxa"/>
          </w:tcPr>
          <w:p w14:paraId="3F57EF66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3656" w:type="dxa"/>
          </w:tcPr>
          <w:p w14:paraId="2B880388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2430" w:type="dxa"/>
          </w:tcPr>
          <w:p w14:paraId="1BFC4C54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83" w:type="dxa"/>
          </w:tcPr>
          <w:p w14:paraId="3908F6C7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Fakultas/Departemen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it</w:t>
            </w:r>
          </w:p>
        </w:tc>
      </w:tr>
      <w:tr w:rsidR="008B427B" w14:paraId="5748CBE1" w14:textId="77777777" w:rsidTr="008B427B">
        <w:trPr>
          <w:trHeight w:val="336"/>
        </w:trPr>
        <w:tc>
          <w:tcPr>
            <w:tcW w:w="649" w:type="dxa"/>
          </w:tcPr>
          <w:p w14:paraId="422856FB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656" w:type="dxa"/>
          </w:tcPr>
          <w:p w14:paraId="209DB7B9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14:paraId="5D9DF432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83" w:type="dxa"/>
          </w:tcPr>
          <w:p w14:paraId="0FAE00A7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B427B" w14:paraId="38EFC085" w14:textId="77777777" w:rsidTr="008B427B">
        <w:trPr>
          <w:trHeight w:val="336"/>
        </w:trPr>
        <w:tc>
          <w:tcPr>
            <w:tcW w:w="649" w:type="dxa"/>
          </w:tcPr>
          <w:p w14:paraId="1EC25C32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656" w:type="dxa"/>
          </w:tcPr>
          <w:p w14:paraId="21579B65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14:paraId="38F13221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83" w:type="dxa"/>
          </w:tcPr>
          <w:p w14:paraId="181CFDEC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B427B" w14:paraId="719130EA" w14:textId="77777777" w:rsidTr="008B427B">
        <w:trPr>
          <w:trHeight w:val="336"/>
        </w:trPr>
        <w:tc>
          <w:tcPr>
            <w:tcW w:w="649" w:type="dxa"/>
          </w:tcPr>
          <w:p w14:paraId="60B97EA3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3656" w:type="dxa"/>
          </w:tcPr>
          <w:p w14:paraId="473C28A1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14:paraId="69EF742A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83" w:type="dxa"/>
          </w:tcPr>
          <w:p w14:paraId="22485AA2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B427B" w14:paraId="3E0A9094" w14:textId="77777777" w:rsidTr="008B427B">
        <w:trPr>
          <w:trHeight w:val="325"/>
        </w:trPr>
        <w:tc>
          <w:tcPr>
            <w:tcW w:w="649" w:type="dxa"/>
          </w:tcPr>
          <w:p w14:paraId="6A0E8089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3656" w:type="dxa"/>
          </w:tcPr>
          <w:p w14:paraId="4965E79A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14:paraId="6572E4FF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83" w:type="dxa"/>
          </w:tcPr>
          <w:p w14:paraId="03C7F39E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B427B" w14:paraId="653FB876" w14:textId="77777777" w:rsidTr="008B427B">
        <w:trPr>
          <w:trHeight w:val="336"/>
        </w:trPr>
        <w:tc>
          <w:tcPr>
            <w:tcW w:w="649" w:type="dxa"/>
          </w:tcPr>
          <w:p w14:paraId="36594AF1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3656" w:type="dxa"/>
          </w:tcPr>
          <w:p w14:paraId="1A9CDCD7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14:paraId="0ED0DD0E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83" w:type="dxa"/>
          </w:tcPr>
          <w:p w14:paraId="7DBD175B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B427B" w14:paraId="3A15DF72" w14:textId="77777777" w:rsidTr="008B427B">
        <w:trPr>
          <w:trHeight w:val="336"/>
        </w:trPr>
        <w:tc>
          <w:tcPr>
            <w:tcW w:w="649" w:type="dxa"/>
          </w:tcPr>
          <w:p w14:paraId="58946C05" w14:textId="77777777" w:rsidR="008B427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3656" w:type="dxa"/>
          </w:tcPr>
          <w:p w14:paraId="5100DDE6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14:paraId="294D917B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83" w:type="dxa"/>
          </w:tcPr>
          <w:p w14:paraId="1FD2D5C1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B427B" w14:paraId="74FFE652" w14:textId="77777777" w:rsidTr="008B427B">
        <w:trPr>
          <w:trHeight w:val="336"/>
        </w:trPr>
        <w:tc>
          <w:tcPr>
            <w:tcW w:w="649" w:type="dxa"/>
          </w:tcPr>
          <w:p w14:paraId="7429E151" w14:textId="77777777" w:rsidR="008B427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3656" w:type="dxa"/>
          </w:tcPr>
          <w:p w14:paraId="05B5D684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14:paraId="2BF3439F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83" w:type="dxa"/>
          </w:tcPr>
          <w:p w14:paraId="2E75F10C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B427B" w14:paraId="299D0749" w14:textId="77777777" w:rsidTr="008B427B">
        <w:trPr>
          <w:trHeight w:val="325"/>
        </w:trPr>
        <w:tc>
          <w:tcPr>
            <w:tcW w:w="649" w:type="dxa"/>
          </w:tcPr>
          <w:p w14:paraId="1833DDB0" w14:textId="77777777" w:rsidR="008B427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3656" w:type="dxa"/>
          </w:tcPr>
          <w:p w14:paraId="18CC7332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14:paraId="766BF8DD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83" w:type="dxa"/>
          </w:tcPr>
          <w:p w14:paraId="27371CDD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B427B" w14:paraId="01272F1C" w14:textId="77777777" w:rsidTr="008B427B">
        <w:trPr>
          <w:trHeight w:val="336"/>
        </w:trPr>
        <w:tc>
          <w:tcPr>
            <w:tcW w:w="649" w:type="dxa"/>
          </w:tcPr>
          <w:p w14:paraId="082D3897" w14:textId="77777777" w:rsidR="008B427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3656" w:type="dxa"/>
          </w:tcPr>
          <w:p w14:paraId="49E0ADC1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14:paraId="4B76A818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83" w:type="dxa"/>
          </w:tcPr>
          <w:p w14:paraId="221B7889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B427B" w14:paraId="13C49CB3" w14:textId="77777777" w:rsidTr="008B427B">
        <w:trPr>
          <w:trHeight w:val="336"/>
        </w:trPr>
        <w:tc>
          <w:tcPr>
            <w:tcW w:w="649" w:type="dxa"/>
          </w:tcPr>
          <w:p w14:paraId="6960F6A8" w14:textId="77777777" w:rsidR="008B427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656" w:type="dxa"/>
          </w:tcPr>
          <w:p w14:paraId="47E376DA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430" w:type="dxa"/>
          </w:tcPr>
          <w:p w14:paraId="7C5371A4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83" w:type="dxa"/>
          </w:tcPr>
          <w:p w14:paraId="283BA8BA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B427B" w14:paraId="3F2F8D24" w14:textId="77777777" w:rsidTr="008B427B">
        <w:trPr>
          <w:trHeight w:val="336"/>
        </w:trPr>
        <w:tc>
          <w:tcPr>
            <w:tcW w:w="649" w:type="dxa"/>
          </w:tcPr>
          <w:p w14:paraId="5F8C3649" w14:textId="14629F60" w:rsidR="008B427B" w:rsidRDefault="00200CB5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3656" w:type="dxa"/>
          </w:tcPr>
          <w:p w14:paraId="210B770C" w14:textId="4032C84B" w:rsidR="008B427B" w:rsidRPr="00161E5B" w:rsidRDefault="00200CB5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minimal)</w:t>
            </w:r>
          </w:p>
        </w:tc>
        <w:tc>
          <w:tcPr>
            <w:tcW w:w="2430" w:type="dxa"/>
          </w:tcPr>
          <w:p w14:paraId="4FE2C9BF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83" w:type="dxa"/>
          </w:tcPr>
          <w:p w14:paraId="4A627BAE" w14:textId="77777777" w:rsidR="008B427B" w:rsidRPr="00161E5B" w:rsidRDefault="008B427B" w:rsidP="005E2BD5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7DA1D97" w14:textId="1058DFCD" w:rsidR="0089260F" w:rsidRDefault="0089260F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p w14:paraId="0355801C" w14:textId="16AF0C5C" w:rsidR="008B427B" w:rsidRPr="008B427B" w:rsidRDefault="008B427B" w:rsidP="008B427B">
      <w:pPr>
        <w:spacing w:line="0" w:lineRule="atLeas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B42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tatan: nama mahasiswa ITS, dimasukkan saa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l</w:t>
      </w:r>
      <w:r w:rsidRPr="008B42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poran kemajuan. </w:t>
      </w:r>
    </w:p>
    <w:sectPr w:rsidR="008B427B" w:rsidRPr="008B427B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66E50B" w14:textId="77777777" w:rsidR="00833E17" w:rsidRDefault="00833E17" w:rsidP="00987866">
      <w:pPr>
        <w:spacing w:after="0" w:line="240" w:lineRule="auto"/>
      </w:pPr>
      <w:r>
        <w:separator/>
      </w:r>
    </w:p>
  </w:endnote>
  <w:endnote w:type="continuationSeparator" w:id="0">
    <w:p w14:paraId="77F5CF29" w14:textId="77777777" w:rsidR="00833E17" w:rsidRDefault="00833E17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TFangsong"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B8C5F5" w14:textId="77777777" w:rsidR="00833E17" w:rsidRDefault="00833E17" w:rsidP="00987866">
      <w:pPr>
        <w:spacing w:after="0" w:line="240" w:lineRule="auto"/>
      </w:pPr>
      <w:r>
        <w:separator/>
      </w:r>
    </w:p>
  </w:footnote>
  <w:footnote w:type="continuationSeparator" w:id="0">
    <w:p w14:paraId="2E6EAB89" w14:textId="77777777" w:rsidR="00833E17" w:rsidRDefault="00833E17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num w:numId="1" w16cid:durableId="1539391048">
    <w:abstractNumId w:val="6"/>
  </w:num>
  <w:num w:numId="2" w16cid:durableId="1821265061">
    <w:abstractNumId w:val="8"/>
  </w:num>
  <w:num w:numId="3" w16cid:durableId="242615439">
    <w:abstractNumId w:val="7"/>
  </w:num>
  <w:num w:numId="4" w16cid:durableId="1202858362">
    <w:abstractNumId w:val="9"/>
  </w:num>
  <w:num w:numId="5" w16cid:durableId="1723676840">
    <w:abstractNumId w:val="1"/>
  </w:num>
  <w:num w:numId="6" w16cid:durableId="377361715">
    <w:abstractNumId w:val="3"/>
  </w:num>
  <w:num w:numId="7" w16cid:durableId="1909536379">
    <w:abstractNumId w:val="0"/>
  </w:num>
  <w:num w:numId="8" w16cid:durableId="1621062963">
    <w:abstractNumId w:val="2"/>
  </w:num>
  <w:num w:numId="9" w16cid:durableId="618418442">
    <w:abstractNumId w:val="4"/>
  </w:num>
  <w:num w:numId="10" w16cid:durableId="125679057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NKgFAFQ3qk0tAAAA"/>
  </w:docVars>
  <w:rsids>
    <w:rsidRoot w:val="0050405F"/>
    <w:rsid w:val="0000031C"/>
    <w:rsid w:val="000160DE"/>
    <w:rsid w:val="000A0A34"/>
    <w:rsid w:val="000A2930"/>
    <w:rsid w:val="000A39FC"/>
    <w:rsid w:val="000B4226"/>
    <w:rsid w:val="000B437A"/>
    <w:rsid w:val="000D180A"/>
    <w:rsid w:val="000D3F0D"/>
    <w:rsid w:val="000F2A40"/>
    <w:rsid w:val="000F7B49"/>
    <w:rsid w:val="00132FF5"/>
    <w:rsid w:val="00140719"/>
    <w:rsid w:val="00141239"/>
    <w:rsid w:val="00142944"/>
    <w:rsid w:val="001466F1"/>
    <w:rsid w:val="00146A18"/>
    <w:rsid w:val="00147C76"/>
    <w:rsid w:val="00161E5B"/>
    <w:rsid w:val="00163753"/>
    <w:rsid w:val="0016615C"/>
    <w:rsid w:val="001B7269"/>
    <w:rsid w:val="001B7629"/>
    <w:rsid w:val="001E1211"/>
    <w:rsid w:val="001F10D7"/>
    <w:rsid w:val="00200CB5"/>
    <w:rsid w:val="00215C1C"/>
    <w:rsid w:val="00231047"/>
    <w:rsid w:val="00233435"/>
    <w:rsid w:val="00253197"/>
    <w:rsid w:val="00257FA8"/>
    <w:rsid w:val="002777F5"/>
    <w:rsid w:val="002840B0"/>
    <w:rsid w:val="00294E01"/>
    <w:rsid w:val="00296711"/>
    <w:rsid w:val="002D522F"/>
    <w:rsid w:val="002D775F"/>
    <w:rsid w:val="002F712F"/>
    <w:rsid w:val="0031738C"/>
    <w:rsid w:val="00324550"/>
    <w:rsid w:val="00353E50"/>
    <w:rsid w:val="0037473F"/>
    <w:rsid w:val="00374BDD"/>
    <w:rsid w:val="003A4171"/>
    <w:rsid w:val="003A6784"/>
    <w:rsid w:val="003C549A"/>
    <w:rsid w:val="003D1BB1"/>
    <w:rsid w:val="003D235A"/>
    <w:rsid w:val="003D3F23"/>
    <w:rsid w:val="00400A80"/>
    <w:rsid w:val="00412CCC"/>
    <w:rsid w:val="00413F66"/>
    <w:rsid w:val="00443825"/>
    <w:rsid w:val="004715CA"/>
    <w:rsid w:val="00485D3E"/>
    <w:rsid w:val="004A18C9"/>
    <w:rsid w:val="004A23B3"/>
    <w:rsid w:val="004B2CBD"/>
    <w:rsid w:val="004D134B"/>
    <w:rsid w:val="004D1D11"/>
    <w:rsid w:val="004D6398"/>
    <w:rsid w:val="004E1494"/>
    <w:rsid w:val="004F2E6B"/>
    <w:rsid w:val="004F62A6"/>
    <w:rsid w:val="0050405F"/>
    <w:rsid w:val="00504F01"/>
    <w:rsid w:val="005303C7"/>
    <w:rsid w:val="005603A6"/>
    <w:rsid w:val="005814DE"/>
    <w:rsid w:val="00581961"/>
    <w:rsid w:val="00587ECA"/>
    <w:rsid w:val="005A007E"/>
    <w:rsid w:val="005A6404"/>
    <w:rsid w:val="005B738D"/>
    <w:rsid w:val="005B782D"/>
    <w:rsid w:val="005C0717"/>
    <w:rsid w:val="0060418B"/>
    <w:rsid w:val="00611570"/>
    <w:rsid w:val="006215E0"/>
    <w:rsid w:val="00624720"/>
    <w:rsid w:val="00627BD3"/>
    <w:rsid w:val="00632CCA"/>
    <w:rsid w:val="00636283"/>
    <w:rsid w:val="0064500B"/>
    <w:rsid w:val="00665907"/>
    <w:rsid w:val="00690901"/>
    <w:rsid w:val="006921BF"/>
    <w:rsid w:val="0069483E"/>
    <w:rsid w:val="006A0696"/>
    <w:rsid w:val="006A5DD2"/>
    <w:rsid w:val="00725D13"/>
    <w:rsid w:val="007309E4"/>
    <w:rsid w:val="00740B71"/>
    <w:rsid w:val="00743FAA"/>
    <w:rsid w:val="007502F1"/>
    <w:rsid w:val="007516DD"/>
    <w:rsid w:val="007528B9"/>
    <w:rsid w:val="00754AEC"/>
    <w:rsid w:val="007617CC"/>
    <w:rsid w:val="00767EC4"/>
    <w:rsid w:val="0078422F"/>
    <w:rsid w:val="007E3C80"/>
    <w:rsid w:val="007E64ED"/>
    <w:rsid w:val="007E7009"/>
    <w:rsid w:val="0081224E"/>
    <w:rsid w:val="00812771"/>
    <w:rsid w:val="00833866"/>
    <w:rsid w:val="00833E17"/>
    <w:rsid w:val="0085518B"/>
    <w:rsid w:val="00866FC6"/>
    <w:rsid w:val="00870A5C"/>
    <w:rsid w:val="0087135B"/>
    <w:rsid w:val="008723B3"/>
    <w:rsid w:val="0089260F"/>
    <w:rsid w:val="008A5EA7"/>
    <w:rsid w:val="008B427B"/>
    <w:rsid w:val="008D4288"/>
    <w:rsid w:val="008F1729"/>
    <w:rsid w:val="008F61ED"/>
    <w:rsid w:val="008F7EC9"/>
    <w:rsid w:val="00905E76"/>
    <w:rsid w:val="009155E7"/>
    <w:rsid w:val="00944963"/>
    <w:rsid w:val="00987866"/>
    <w:rsid w:val="009D5426"/>
    <w:rsid w:val="009D5DA9"/>
    <w:rsid w:val="00A15F15"/>
    <w:rsid w:val="00A1747E"/>
    <w:rsid w:val="00A7189C"/>
    <w:rsid w:val="00A7719B"/>
    <w:rsid w:val="00A8430C"/>
    <w:rsid w:val="00A874E2"/>
    <w:rsid w:val="00A91280"/>
    <w:rsid w:val="00B134D3"/>
    <w:rsid w:val="00B270D8"/>
    <w:rsid w:val="00B31FDE"/>
    <w:rsid w:val="00B62551"/>
    <w:rsid w:val="00B62F11"/>
    <w:rsid w:val="00B71C39"/>
    <w:rsid w:val="00B72768"/>
    <w:rsid w:val="00B86FC3"/>
    <w:rsid w:val="00BA1F3D"/>
    <w:rsid w:val="00BA314E"/>
    <w:rsid w:val="00BB5461"/>
    <w:rsid w:val="00BB7845"/>
    <w:rsid w:val="00BE6D06"/>
    <w:rsid w:val="00BF63D0"/>
    <w:rsid w:val="00C13521"/>
    <w:rsid w:val="00C5646E"/>
    <w:rsid w:val="00C718BA"/>
    <w:rsid w:val="00C7521C"/>
    <w:rsid w:val="00C86B29"/>
    <w:rsid w:val="00C9161D"/>
    <w:rsid w:val="00C95176"/>
    <w:rsid w:val="00CA6A16"/>
    <w:rsid w:val="00CC2415"/>
    <w:rsid w:val="00CC5CD8"/>
    <w:rsid w:val="00CD7A20"/>
    <w:rsid w:val="00CE1640"/>
    <w:rsid w:val="00CF4E05"/>
    <w:rsid w:val="00D00A27"/>
    <w:rsid w:val="00D01134"/>
    <w:rsid w:val="00D1100A"/>
    <w:rsid w:val="00D25071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5507A"/>
    <w:rsid w:val="00E6118A"/>
    <w:rsid w:val="00E745C0"/>
    <w:rsid w:val="00E87AD5"/>
    <w:rsid w:val="00E92091"/>
    <w:rsid w:val="00EA236A"/>
    <w:rsid w:val="00EC4CFB"/>
    <w:rsid w:val="00ED3EA2"/>
    <w:rsid w:val="00EE4820"/>
    <w:rsid w:val="00EE5ABF"/>
    <w:rsid w:val="00EE65FE"/>
    <w:rsid w:val="00F00D45"/>
    <w:rsid w:val="00F0644A"/>
    <w:rsid w:val="00F2507B"/>
    <w:rsid w:val="00F27FF4"/>
    <w:rsid w:val="00F35D44"/>
    <w:rsid w:val="00F54D71"/>
    <w:rsid w:val="00F84847"/>
    <w:rsid w:val="00F94163"/>
    <w:rsid w:val="00F96323"/>
    <w:rsid w:val="00FB66D4"/>
    <w:rsid w:val="00FC72B1"/>
    <w:rsid w:val="00FE5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google.com/maps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mendeley.com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its.ac.id/drpm/wp-content/uploads/sites/71/2023/03/PDDRPMITS002_Panduan-Abmas-ITS-2023-1.pdf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5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B4265A67BB4721439CDD3EC4949BC2B1" ma:contentTypeVersion="16" ma:contentTypeDescription="Buat sebuah dokumen baru." ma:contentTypeScope="" ma:versionID="3211a327f8da97fbb39e229ea1041662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3f425198b0039f9f5bef706c995226b6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Tag Gambar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6BBCE2-F01D-4E81-AACA-D1BC676210A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AFF8ED-71E8-4CE3-918E-F2DC2DDB01CE}">
  <ds:schemaRefs>
    <ds:schemaRef ds:uri="http://schemas.microsoft.com/office/2006/metadata/properties"/>
    <ds:schemaRef ds:uri="http://schemas.microsoft.com/office/infopath/2007/PartnerControls"/>
    <ds:schemaRef ds:uri="2f8e0f0f-1580-47c5-b3c5-93af691c8fd8"/>
    <ds:schemaRef ds:uri="dbc04be2-107e-48dc-be60-d53e82900693"/>
  </ds:schemaRefs>
</ds:datastoreItem>
</file>

<file path=customXml/itemProps3.xml><?xml version="1.0" encoding="utf-8"?>
<ds:datastoreItem xmlns:ds="http://schemas.openxmlformats.org/officeDocument/2006/customXml" ds:itemID="{1755CE0B-BA73-4850-9081-7927058CB557}"/>
</file>

<file path=customXml/itemProps4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9</Pages>
  <Words>1284</Words>
  <Characters>732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8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Indri Meilani</cp:lastModifiedBy>
  <cp:revision>53</cp:revision>
  <dcterms:created xsi:type="dcterms:W3CDTF">2021-02-25T11:12:00Z</dcterms:created>
  <dcterms:modified xsi:type="dcterms:W3CDTF">2023-03-02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  <property fmtid="{D5CDD505-2E9C-101B-9397-08002B2CF9AE}" pid="3" name="MediaServiceImageTags">
    <vt:lpwstr/>
  </property>
</Properties>
</file>